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FB533" w14:textId="52B95A1B" w:rsidR="00BE22AE" w:rsidRDefault="00BE22AE" w:rsidP="00BE22AE">
      <w:pPr>
        <w:spacing w:line="240" w:lineRule="auto"/>
        <w:jc w:val="center"/>
        <w:rPr>
          <w:rFonts w:cs="B Nazanin"/>
          <w:b/>
          <w:bCs/>
          <w:sz w:val="24"/>
          <w:szCs w:val="24"/>
          <w:rtl/>
        </w:rPr>
      </w:pPr>
      <w:r w:rsidRPr="00956FF1">
        <w:rPr>
          <w:rFonts w:cs="B Nazanin" w:hint="cs"/>
          <w:b/>
          <w:bCs/>
          <w:sz w:val="24"/>
          <w:szCs w:val="24"/>
          <w:rtl/>
        </w:rPr>
        <w:t xml:space="preserve">فرم رزومه </w:t>
      </w:r>
      <w:r>
        <w:rPr>
          <w:rFonts w:cs="B Nazanin" w:hint="cs"/>
          <w:b/>
          <w:bCs/>
          <w:sz w:val="24"/>
          <w:szCs w:val="24"/>
          <w:rtl/>
        </w:rPr>
        <w:t>فناوری</w:t>
      </w:r>
      <w:r w:rsidRPr="00956FF1">
        <w:rPr>
          <w:rFonts w:cs="B Nazanin" w:hint="cs"/>
          <w:b/>
          <w:bCs/>
          <w:sz w:val="24"/>
          <w:szCs w:val="24"/>
          <w:rtl/>
        </w:rPr>
        <w:t xml:space="preserve"> متقاضیان داوری در بیست و هفتمین کنگره ملی و سیزدهمین کنگره بین‌المللی پژوهش و فناوری دانشجویان علوم پزشکی کشور- کرمان-1405</w:t>
      </w:r>
    </w:p>
    <w:p w14:paraId="65643FDA" w14:textId="77777777" w:rsidR="00BE22AE" w:rsidRDefault="00BE22AE" w:rsidP="00BE22AE">
      <w:pPr>
        <w:spacing w:line="240" w:lineRule="auto"/>
        <w:jc w:val="center"/>
        <w:rPr>
          <w:rFonts w:cs="B Nazanin"/>
          <w:b/>
          <w:bCs/>
          <w:sz w:val="24"/>
          <w:szCs w:val="24"/>
          <w:rtl/>
        </w:rPr>
      </w:pPr>
    </w:p>
    <w:p w14:paraId="4647CE51" w14:textId="77777777" w:rsidR="00BE22AE" w:rsidRPr="00956FF1" w:rsidRDefault="00BE22AE" w:rsidP="00BE22AE">
      <w:pPr>
        <w:pStyle w:val="ListParagraph"/>
        <w:numPr>
          <w:ilvl w:val="0"/>
          <w:numId w:val="3"/>
        </w:numPr>
        <w:spacing w:after="160"/>
        <w:rPr>
          <w:rFonts w:cs="B Nazanin"/>
          <w:b/>
          <w:bCs/>
          <w:sz w:val="24"/>
          <w:szCs w:val="24"/>
          <w:lang w:bidi="fa-IR"/>
        </w:rPr>
      </w:pPr>
      <w:r w:rsidRPr="00956FF1">
        <w:rPr>
          <w:rFonts w:cs="B Nazanin" w:hint="cs"/>
          <w:b/>
          <w:bCs/>
          <w:sz w:val="24"/>
          <w:szCs w:val="24"/>
          <w:rtl/>
          <w:lang w:bidi="fa-IR"/>
        </w:rPr>
        <w:t>مشخصات فردی:</w:t>
      </w:r>
    </w:p>
    <w:tbl>
      <w:tblPr>
        <w:tblStyle w:val="TableGrid"/>
        <w:tblpPr w:leftFromText="180" w:rightFromText="180" w:vertAnchor="text" w:horzAnchor="margin" w:tblpXSpec="center" w:tblpY="394"/>
        <w:bidiVisual/>
        <w:tblW w:w="10438" w:type="dxa"/>
        <w:tblLook w:val="04A0" w:firstRow="1" w:lastRow="0" w:firstColumn="1" w:lastColumn="0" w:noHBand="0" w:noVBand="1"/>
      </w:tblPr>
      <w:tblGrid>
        <w:gridCol w:w="5850"/>
        <w:gridCol w:w="4588"/>
      </w:tblGrid>
      <w:tr w:rsidR="00BE22AE" w:rsidRPr="00956FF1" w14:paraId="07E12718" w14:textId="77777777" w:rsidTr="00236E29">
        <w:trPr>
          <w:trHeight w:val="468"/>
        </w:trPr>
        <w:tc>
          <w:tcPr>
            <w:tcW w:w="5850" w:type="dxa"/>
            <w:shd w:val="clear" w:color="auto" w:fill="1F3864" w:themeFill="accent1" w:themeFillShade="80"/>
            <w:hideMark/>
          </w:tcPr>
          <w:p w14:paraId="4BC2D0A4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نام و نام خانوادگی به  فارسی:</w:t>
            </w:r>
          </w:p>
        </w:tc>
        <w:tc>
          <w:tcPr>
            <w:tcW w:w="4588" w:type="dxa"/>
            <w:shd w:val="clear" w:color="auto" w:fill="1F3864" w:themeFill="accent1" w:themeFillShade="80"/>
            <w:hideMark/>
          </w:tcPr>
          <w:p w14:paraId="0BCB0DE8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Calibri" w:hAnsi="Calibri" w:cs="B Nazanin"/>
                <w:noProof/>
                <w:sz w:val="24"/>
                <w:szCs w:val="24"/>
              </w:rPr>
              <w:t>Name and last name:</w:t>
            </w:r>
          </w:p>
        </w:tc>
      </w:tr>
      <w:tr w:rsidR="00BE22AE" w:rsidRPr="00956FF1" w14:paraId="0A1C553C" w14:textId="77777777" w:rsidTr="00236E29">
        <w:trPr>
          <w:trHeight w:val="495"/>
        </w:trPr>
        <w:tc>
          <w:tcPr>
            <w:tcW w:w="5850" w:type="dxa"/>
            <w:hideMark/>
          </w:tcPr>
          <w:p w14:paraId="63A584D4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 xml:space="preserve">رشته تحصیلی : </w:t>
            </w:r>
          </w:p>
        </w:tc>
        <w:tc>
          <w:tcPr>
            <w:tcW w:w="4588" w:type="dxa"/>
            <w:hideMark/>
          </w:tcPr>
          <w:p w14:paraId="5FE5B34C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مقطع تحصیلی:</w:t>
            </w:r>
          </w:p>
        </w:tc>
      </w:tr>
      <w:tr w:rsidR="00BE22AE" w:rsidRPr="00956FF1" w14:paraId="4FC39757" w14:textId="77777777" w:rsidTr="00236E29">
        <w:trPr>
          <w:trHeight w:val="468"/>
        </w:trPr>
        <w:tc>
          <w:tcPr>
            <w:tcW w:w="5850" w:type="dxa"/>
            <w:hideMark/>
          </w:tcPr>
          <w:p w14:paraId="7BFEA47A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دانشگاه محل تحصیل:</w:t>
            </w:r>
            <w:r w:rsidRPr="00956FF1">
              <w:rPr>
                <w:rFonts w:ascii="B Nazanin" w:hAnsi="B Nazanin" w:cs="B Nazanin" w:hint="cs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4588" w:type="dxa"/>
          </w:tcPr>
          <w:p w14:paraId="72F8D9AC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شماره تلفن همراه:</w:t>
            </w:r>
          </w:p>
        </w:tc>
      </w:tr>
      <w:tr w:rsidR="00BE22AE" w:rsidRPr="00956FF1" w14:paraId="4385BE43" w14:textId="77777777" w:rsidTr="00236E29">
        <w:trPr>
          <w:trHeight w:val="740"/>
        </w:trPr>
        <w:tc>
          <w:tcPr>
            <w:tcW w:w="5850" w:type="dxa"/>
          </w:tcPr>
          <w:p w14:paraId="1D91C830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در زمان ارسال فرم ثبت نام دانشجو هستید</w:t>
            </w:r>
          </w:p>
          <w:p w14:paraId="7CB99C45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یا فارغ التحصیل شده اید:</w:t>
            </w:r>
          </w:p>
        </w:tc>
        <w:tc>
          <w:tcPr>
            <w:tcW w:w="4588" w:type="dxa"/>
          </w:tcPr>
          <w:p w14:paraId="77AD042A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هیات علمی هستید:</w:t>
            </w:r>
          </w:p>
        </w:tc>
      </w:tr>
      <w:tr w:rsidR="00BE22AE" w:rsidRPr="00956FF1" w14:paraId="35218FB4" w14:textId="77777777" w:rsidTr="00236E29">
        <w:trPr>
          <w:trHeight w:val="468"/>
        </w:trPr>
        <w:tc>
          <w:tcPr>
            <w:tcW w:w="5850" w:type="dxa"/>
          </w:tcPr>
          <w:p w14:paraId="7CE0E5AE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شماره دانشجویی:</w:t>
            </w:r>
          </w:p>
        </w:tc>
        <w:tc>
          <w:tcPr>
            <w:tcW w:w="4588" w:type="dxa"/>
          </w:tcPr>
          <w:p w14:paraId="5AD84024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مرتبه هیات علمی:</w:t>
            </w:r>
          </w:p>
        </w:tc>
      </w:tr>
      <w:tr w:rsidR="00BE22AE" w:rsidRPr="00956FF1" w14:paraId="0D737B9D" w14:textId="77777777" w:rsidTr="00236E29">
        <w:trPr>
          <w:trHeight w:val="468"/>
        </w:trPr>
        <w:tc>
          <w:tcPr>
            <w:tcW w:w="5850" w:type="dxa"/>
          </w:tcPr>
          <w:p w14:paraId="6392B212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اهل کدام شهر هستید (منظور غیر از شهر محل تحصیل می باشد):</w:t>
            </w:r>
          </w:p>
        </w:tc>
        <w:tc>
          <w:tcPr>
            <w:tcW w:w="4588" w:type="dxa"/>
          </w:tcPr>
          <w:p w14:paraId="0DC659E6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کد ملی:</w:t>
            </w:r>
          </w:p>
        </w:tc>
      </w:tr>
      <w:tr w:rsidR="00BE22AE" w:rsidRPr="00956FF1" w14:paraId="79767FCA" w14:textId="77777777" w:rsidTr="00236E29">
        <w:trPr>
          <w:trHeight w:val="468"/>
        </w:trPr>
        <w:tc>
          <w:tcPr>
            <w:tcW w:w="5850" w:type="dxa"/>
          </w:tcPr>
          <w:p w14:paraId="2259EC36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اگر هیات علمی هستید، کدام دانشگاه و یا موسسه؟</w:t>
            </w:r>
          </w:p>
        </w:tc>
        <w:tc>
          <w:tcPr>
            <w:tcW w:w="4588" w:type="dxa"/>
          </w:tcPr>
          <w:p w14:paraId="6EC7939A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b/>
                <w:bCs/>
                <w:noProof/>
                <w:sz w:val="24"/>
                <w:szCs w:val="24"/>
                <w:rtl/>
              </w:rPr>
              <w:t>هیات علمی آموزشی یا پژوهشی:</w:t>
            </w:r>
          </w:p>
        </w:tc>
      </w:tr>
    </w:tbl>
    <w:p w14:paraId="52116A88" w14:textId="77777777" w:rsidR="00BE22AE" w:rsidRPr="00956FF1" w:rsidRDefault="00BE22AE" w:rsidP="00BE22AE">
      <w:pPr>
        <w:pStyle w:val="ListParagraph"/>
        <w:jc w:val="center"/>
        <w:rPr>
          <w:rFonts w:cs="B Nazanin"/>
          <w:sz w:val="24"/>
          <w:szCs w:val="24"/>
          <w:rtl/>
          <w:lang w:bidi="fa-IR"/>
        </w:rPr>
      </w:pPr>
    </w:p>
    <w:p w14:paraId="0130D0E1" w14:textId="77777777" w:rsidR="00BE22AE" w:rsidRPr="00956FF1" w:rsidRDefault="00BE22AE" w:rsidP="00BE22AE">
      <w:pPr>
        <w:pStyle w:val="ListParagraph"/>
        <w:jc w:val="center"/>
        <w:rPr>
          <w:rFonts w:cs="B Nazanin"/>
          <w:sz w:val="24"/>
          <w:szCs w:val="24"/>
          <w:rtl/>
          <w:lang w:bidi="fa-IR"/>
        </w:rPr>
      </w:pPr>
    </w:p>
    <w:p w14:paraId="48CA09AD" w14:textId="77777777" w:rsidR="00BE22AE" w:rsidRPr="00956FF1" w:rsidRDefault="00BE22AE" w:rsidP="00BE22AE">
      <w:pPr>
        <w:pStyle w:val="ListParagraph"/>
        <w:numPr>
          <w:ilvl w:val="0"/>
          <w:numId w:val="3"/>
        </w:numPr>
        <w:spacing w:after="160"/>
        <w:rPr>
          <w:rFonts w:cs="B Nazanin"/>
          <w:b/>
          <w:bCs/>
          <w:sz w:val="24"/>
          <w:szCs w:val="24"/>
          <w:lang w:bidi="fa-IR"/>
        </w:rPr>
      </w:pPr>
      <w:r w:rsidRPr="00956FF1">
        <w:rPr>
          <w:rFonts w:cs="B Nazanin" w:hint="cs"/>
          <w:b/>
          <w:bCs/>
          <w:sz w:val="24"/>
          <w:szCs w:val="24"/>
          <w:rtl/>
          <w:lang w:bidi="fa-IR"/>
        </w:rPr>
        <w:t>سوابق تحصیلی:</w:t>
      </w:r>
    </w:p>
    <w:tbl>
      <w:tblPr>
        <w:tblStyle w:val="TableGrid"/>
        <w:tblpPr w:leftFromText="180" w:rightFromText="180" w:vertAnchor="text" w:horzAnchor="margin" w:tblpXSpec="center" w:tblpY="394"/>
        <w:bidiVisual/>
        <w:tblW w:w="10168" w:type="dxa"/>
        <w:tblLook w:val="04A0" w:firstRow="1" w:lastRow="0" w:firstColumn="1" w:lastColumn="0" w:noHBand="0" w:noVBand="1"/>
      </w:tblPr>
      <w:tblGrid>
        <w:gridCol w:w="2790"/>
        <w:gridCol w:w="7378"/>
      </w:tblGrid>
      <w:tr w:rsidR="00BE22AE" w:rsidRPr="00956FF1" w14:paraId="2EF75F06" w14:textId="77777777" w:rsidTr="00236E29">
        <w:trPr>
          <w:trHeight w:val="468"/>
        </w:trPr>
        <w:tc>
          <w:tcPr>
            <w:tcW w:w="2790" w:type="dxa"/>
            <w:shd w:val="clear" w:color="auto" w:fill="1F3864" w:themeFill="accent1" w:themeFillShade="80"/>
            <w:hideMark/>
          </w:tcPr>
          <w:p w14:paraId="09E205B2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مقطع تحصیلی</w:t>
            </w:r>
          </w:p>
        </w:tc>
        <w:tc>
          <w:tcPr>
            <w:tcW w:w="7378" w:type="dxa"/>
            <w:shd w:val="clear" w:color="auto" w:fill="1F3864" w:themeFill="accent1" w:themeFillShade="80"/>
            <w:hideMark/>
          </w:tcPr>
          <w:p w14:paraId="3F01466B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b/>
                <w:bCs/>
                <w:noProof/>
                <w:sz w:val="24"/>
                <w:szCs w:val="24"/>
                <w:rtl/>
              </w:rPr>
            </w:pPr>
            <w:r w:rsidRPr="00956FF1">
              <w:rPr>
                <w:rFonts w:ascii="Calibri" w:hAnsi="Calibri" w:cs="B Nazanin" w:hint="cs"/>
                <w:noProof/>
                <w:sz w:val="24"/>
                <w:szCs w:val="24"/>
                <w:rtl/>
              </w:rPr>
              <w:t>رشته تحصیلی</w:t>
            </w:r>
          </w:p>
        </w:tc>
      </w:tr>
      <w:tr w:rsidR="00BE22AE" w:rsidRPr="00956FF1" w14:paraId="7C01D5E1" w14:textId="77777777" w:rsidTr="00236E29">
        <w:trPr>
          <w:trHeight w:val="495"/>
        </w:trPr>
        <w:tc>
          <w:tcPr>
            <w:tcW w:w="2790" w:type="dxa"/>
          </w:tcPr>
          <w:p w14:paraId="63052F16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کاردانی</w:t>
            </w:r>
          </w:p>
        </w:tc>
        <w:tc>
          <w:tcPr>
            <w:tcW w:w="7378" w:type="dxa"/>
          </w:tcPr>
          <w:p w14:paraId="58EC4AE3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BE22AE" w:rsidRPr="00956FF1" w14:paraId="7E9CE755" w14:textId="77777777" w:rsidTr="00236E29">
        <w:trPr>
          <w:trHeight w:val="468"/>
        </w:trPr>
        <w:tc>
          <w:tcPr>
            <w:tcW w:w="2790" w:type="dxa"/>
          </w:tcPr>
          <w:p w14:paraId="6D771CC2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کارشناسی</w:t>
            </w:r>
          </w:p>
        </w:tc>
        <w:tc>
          <w:tcPr>
            <w:tcW w:w="7378" w:type="dxa"/>
          </w:tcPr>
          <w:p w14:paraId="0D9740C8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BE22AE" w:rsidRPr="00956FF1" w14:paraId="4CB01B07" w14:textId="77777777" w:rsidTr="00236E29">
        <w:trPr>
          <w:trHeight w:val="740"/>
        </w:trPr>
        <w:tc>
          <w:tcPr>
            <w:tcW w:w="2790" w:type="dxa"/>
          </w:tcPr>
          <w:p w14:paraId="6463AE4C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noProof/>
                <w:sz w:val="24"/>
                <w:szCs w:val="24"/>
                <w:rtl/>
              </w:rPr>
            </w:pPr>
            <w:r w:rsidRPr="00956FF1">
              <w:rPr>
                <w:rFonts w:ascii="B Nazanin" w:hAnsi="B Nazanin" w:cs="B Nazanin" w:hint="cs"/>
                <w:noProof/>
                <w:sz w:val="24"/>
                <w:szCs w:val="24"/>
                <w:rtl/>
              </w:rPr>
              <w:t>کارشناسی ارشد</w:t>
            </w:r>
          </w:p>
        </w:tc>
        <w:tc>
          <w:tcPr>
            <w:tcW w:w="7378" w:type="dxa"/>
          </w:tcPr>
          <w:p w14:paraId="5F2294B7" w14:textId="77777777" w:rsidR="00BE22AE" w:rsidRPr="00956FF1" w:rsidRDefault="00BE22AE" w:rsidP="00236E29">
            <w:pPr>
              <w:jc w:val="center"/>
              <w:rPr>
                <w:rFonts w:cs="B Nazanin"/>
                <w:b/>
                <w:bCs/>
                <w:noProof/>
                <w:sz w:val="24"/>
                <w:szCs w:val="24"/>
              </w:rPr>
            </w:pPr>
          </w:p>
        </w:tc>
      </w:tr>
      <w:tr w:rsidR="00BE22AE" w:rsidRPr="00956FF1" w14:paraId="16BD5C6C" w14:textId="77777777" w:rsidTr="00236E29">
        <w:trPr>
          <w:trHeight w:val="468"/>
        </w:trPr>
        <w:tc>
          <w:tcPr>
            <w:tcW w:w="2790" w:type="dxa"/>
          </w:tcPr>
          <w:p w14:paraId="1B09C0A0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noProof/>
                <w:sz w:val="24"/>
                <w:szCs w:val="24"/>
              </w:rPr>
            </w:pPr>
            <w:r w:rsidRPr="00956FF1">
              <w:rPr>
                <w:rFonts w:ascii="Calibri" w:hAnsi="Calibri" w:cs="B Nazanin" w:hint="cs"/>
                <w:noProof/>
                <w:sz w:val="24"/>
                <w:szCs w:val="24"/>
                <w:rtl/>
              </w:rPr>
              <w:t>دکتری تخصصی</w:t>
            </w:r>
            <w:r w:rsidRPr="00956FF1">
              <w:rPr>
                <w:rFonts w:ascii="Calibri" w:hAnsi="Calibri" w:cs="B Nazanin"/>
                <w:noProof/>
                <w:sz w:val="24"/>
                <w:szCs w:val="24"/>
              </w:rPr>
              <w:t xml:space="preserve"> PhD</w:t>
            </w:r>
          </w:p>
        </w:tc>
        <w:tc>
          <w:tcPr>
            <w:tcW w:w="7378" w:type="dxa"/>
          </w:tcPr>
          <w:p w14:paraId="602F6EDF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BE22AE" w:rsidRPr="00956FF1" w14:paraId="1D140CC6" w14:textId="77777777" w:rsidTr="00236E29">
        <w:trPr>
          <w:trHeight w:val="468"/>
        </w:trPr>
        <w:tc>
          <w:tcPr>
            <w:tcW w:w="2790" w:type="dxa"/>
          </w:tcPr>
          <w:p w14:paraId="798F54ED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noProof/>
                <w:sz w:val="24"/>
                <w:szCs w:val="24"/>
              </w:rPr>
            </w:pPr>
            <w:r w:rsidRPr="00956FF1">
              <w:rPr>
                <w:rFonts w:ascii="Calibri" w:hAnsi="Calibri" w:cs="B Nazanin" w:hint="cs"/>
                <w:noProof/>
                <w:sz w:val="24"/>
                <w:szCs w:val="24"/>
                <w:rtl/>
              </w:rPr>
              <w:t>دکتری حرفه ای(پزشکی، دندان پزشکی، داروسازی)</w:t>
            </w:r>
          </w:p>
        </w:tc>
        <w:tc>
          <w:tcPr>
            <w:tcW w:w="7378" w:type="dxa"/>
          </w:tcPr>
          <w:p w14:paraId="0ABA030F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BE22AE" w:rsidRPr="00956FF1" w14:paraId="56FD7CEF" w14:textId="77777777" w:rsidTr="00236E29">
        <w:trPr>
          <w:trHeight w:val="468"/>
        </w:trPr>
        <w:tc>
          <w:tcPr>
            <w:tcW w:w="2790" w:type="dxa"/>
          </w:tcPr>
          <w:p w14:paraId="253AD5DB" w14:textId="77777777" w:rsidR="00BE22AE" w:rsidRPr="00956FF1" w:rsidRDefault="00BE22AE" w:rsidP="00236E29">
            <w:pPr>
              <w:jc w:val="center"/>
              <w:rPr>
                <w:rFonts w:ascii="Calibri" w:hAnsi="Calibri" w:cs="B Nazanin"/>
                <w:noProof/>
                <w:sz w:val="24"/>
                <w:szCs w:val="24"/>
              </w:rPr>
            </w:pPr>
            <w:r w:rsidRPr="00956FF1">
              <w:rPr>
                <w:rFonts w:ascii="Calibri" w:hAnsi="Calibri" w:cs="B Nazanin" w:hint="cs"/>
                <w:noProof/>
                <w:sz w:val="24"/>
                <w:szCs w:val="24"/>
                <w:rtl/>
              </w:rPr>
              <w:t>تخصص و یا فوق تخصص</w:t>
            </w:r>
          </w:p>
        </w:tc>
        <w:tc>
          <w:tcPr>
            <w:tcW w:w="7378" w:type="dxa"/>
          </w:tcPr>
          <w:p w14:paraId="5D2B08CD" w14:textId="77777777" w:rsidR="00BE22AE" w:rsidRPr="00956FF1" w:rsidRDefault="00BE22AE" w:rsidP="00236E29">
            <w:pPr>
              <w:jc w:val="center"/>
              <w:rPr>
                <w:rFonts w:ascii="B Nazanin" w:hAnsi="B Nazanin" w:cs="B Nazanin"/>
                <w:b/>
                <w:bCs/>
                <w:noProof/>
                <w:sz w:val="24"/>
                <w:szCs w:val="24"/>
                <w:rtl/>
              </w:rPr>
            </w:pPr>
          </w:p>
        </w:tc>
      </w:tr>
    </w:tbl>
    <w:p w14:paraId="55AEBC35" w14:textId="77777777" w:rsidR="00BE22AE" w:rsidRPr="00956FF1" w:rsidRDefault="00BE22AE" w:rsidP="00BE22AE">
      <w:pPr>
        <w:spacing w:line="240" w:lineRule="auto"/>
        <w:rPr>
          <w:rFonts w:cs="B Nazanin"/>
          <w:sz w:val="24"/>
          <w:szCs w:val="24"/>
          <w:rtl/>
        </w:rPr>
      </w:pPr>
    </w:p>
    <w:p w14:paraId="6216D50A" w14:textId="77777777" w:rsidR="00BE22AE" w:rsidRDefault="00BE22AE" w:rsidP="00B90030">
      <w:pPr>
        <w:pStyle w:val="Heading4"/>
        <w:rPr>
          <w:rFonts w:cs="B Nazanin"/>
          <w:sz w:val="32"/>
          <w:szCs w:val="32"/>
          <w:rtl/>
        </w:rPr>
      </w:pPr>
    </w:p>
    <w:p w14:paraId="5F5B8ACE" w14:textId="151502BD" w:rsidR="00B90030" w:rsidRPr="006D0692" w:rsidRDefault="00B90030" w:rsidP="00B90030">
      <w:pPr>
        <w:pStyle w:val="Heading4"/>
        <w:rPr>
          <w:rFonts w:cs="B Nazanin"/>
          <w:sz w:val="32"/>
          <w:szCs w:val="32"/>
          <w:rtl/>
          <w:lang w:bidi="fa-IR"/>
        </w:rPr>
      </w:pPr>
      <w:r w:rsidRPr="006D0692">
        <w:rPr>
          <w:rFonts w:cs="B Nazanin"/>
          <w:sz w:val="32"/>
          <w:szCs w:val="32"/>
          <w:rtl/>
        </w:rPr>
        <w:t xml:space="preserve">فعاليت‏هاي </w:t>
      </w:r>
      <w:r w:rsidRPr="006D0692">
        <w:rPr>
          <w:rFonts w:cs="B Nazanin" w:hint="cs"/>
          <w:sz w:val="32"/>
          <w:szCs w:val="32"/>
          <w:rtl/>
        </w:rPr>
        <w:t>پژوهشی/فناوری</w:t>
      </w:r>
      <w:r w:rsidRPr="006D0692">
        <w:rPr>
          <w:rFonts w:cs="B Nazanin" w:hint="cs"/>
          <w:sz w:val="32"/>
          <w:szCs w:val="32"/>
          <w:rtl/>
          <w:lang w:bidi="fa-IR"/>
        </w:rPr>
        <w:t>:</w:t>
      </w:r>
    </w:p>
    <w:p w14:paraId="55E8F520" w14:textId="77777777" w:rsidR="00B90030" w:rsidRPr="006D0692" w:rsidRDefault="00B90030" w:rsidP="00B90030">
      <w:pPr>
        <w:rPr>
          <w:rFonts w:cs="B Nazanin"/>
          <w:b/>
          <w:bCs/>
          <w:rtl/>
        </w:rPr>
      </w:pPr>
    </w:p>
    <w:p w14:paraId="6510A2DE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/>
          <w:b/>
          <w:bCs/>
          <w:sz w:val="24"/>
          <w:szCs w:val="24"/>
          <w:rtl/>
        </w:rPr>
        <w:t>مقالات چاپ شده</w:t>
      </w:r>
      <w:r w:rsidRPr="006D0692">
        <w:rPr>
          <w:rFonts w:cs="B Nazanin" w:hint="cs"/>
          <w:b/>
          <w:bCs/>
          <w:sz w:val="24"/>
          <w:szCs w:val="24"/>
          <w:rtl/>
        </w:rPr>
        <w:t xml:space="preserve"> در مجلات معتبر داخلي يا بين المللي:</w:t>
      </w:r>
    </w:p>
    <w:tbl>
      <w:tblPr>
        <w:bidiVisual/>
        <w:tblW w:w="9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3"/>
        <w:gridCol w:w="2820"/>
        <w:gridCol w:w="1866"/>
        <w:gridCol w:w="1275"/>
        <w:gridCol w:w="901"/>
        <w:gridCol w:w="846"/>
        <w:gridCol w:w="940"/>
      </w:tblGrid>
      <w:tr w:rsidR="00B90030" w:rsidRPr="006D0692" w14:paraId="4DA5D253" w14:textId="77777777" w:rsidTr="00D04060">
        <w:trPr>
          <w:trHeight w:hRule="exact" w:val="381"/>
          <w:jc w:val="center"/>
        </w:trPr>
        <w:tc>
          <w:tcPr>
            <w:tcW w:w="743" w:type="dxa"/>
            <w:vMerge w:val="restart"/>
            <w:shd w:val="clear" w:color="auto" w:fill="6373BA"/>
            <w:vAlign w:val="center"/>
          </w:tcPr>
          <w:p w14:paraId="4A44FB1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2820" w:type="dxa"/>
            <w:vMerge w:val="restart"/>
            <w:shd w:val="clear" w:color="auto" w:fill="6373BA"/>
            <w:vAlign w:val="center"/>
          </w:tcPr>
          <w:p w14:paraId="7B536A3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مقاله</w:t>
            </w:r>
          </w:p>
        </w:tc>
        <w:tc>
          <w:tcPr>
            <w:tcW w:w="4888" w:type="dxa"/>
            <w:gridSpan w:val="4"/>
            <w:shd w:val="clear" w:color="auto" w:fill="6373BA"/>
            <w:vAlign w:val="center"/>
          </w:tcPr>
          <w:p w14:paraId="4A1DB52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 xml:space="preserve">مشخصات نشريه </w:t>
            </w:r>
          </w:p>
        </w:tc>
        <w:tc>
          <w:tcPr>
            <w:tcW w:w="940" w:type="dxa"/>
            <w:vMerge w:val="restart"/>
            <w:shd w:val="clear" w:color="auto" w:fill="6373BA"/>
            <w:vAlign w:val="center"/>
          </w:tcPr>
          <w:p w14:paraId="70BAE9B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عداد همکاران</w:t>
            </w:r>
          </w:p>
        </w:tc>
      </w:tr>
      <w:tr w:rsidR="00B90030" w:rsidRPr="006D0692" w14:paraId="167BA5C7" w14:textId="77777777" w:rsidTr="00D04060">
        <w:trPr>
          <w:trHeight w:hRule="exact" w:val="973"/>
          <w:jc w:val="center"/>
        </w:trPr>
        <w:tc>
          <w:tcPr>
            <w:tcW w:w="743" w:type="dxa"/>
            <w:vMerge/>
            <w:shd w:val="clear" w:color="auto" w:fill="FFD966" w:themeFill="accent4" w:themeFillTint="99"/>
            <w:vAlign w:val="center"/>
          </w:tcPr>
          <w:p w14:paraId="6D828BE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20" w:type="dxa"/>
            <w:vMerge/>
            <w:shd w:val="clear" w:color="auto" w:fill="FFD966" w:themeFill="accent4" w:themeFillTint="99"/>
            <w:vAlign w:val="center"/>
          </w:tcPr>
          <w:p w14:paraId="443DD6E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66" w:type="dxa"/>
            <w:shd w:val="clear" w:color="auto" w:fill="6373BA"/>
            <w:vAlign w:val="center"/>
          </w:tcPr>
          <w:p w14:paraId="136A9944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م نشريه</w:t>
            </w:r>
          </w:p>
        </w:tc>
        <w:tc>
          <w:tcPr>
            <w:tcW w:w="1275" w:type="dxa"/>
            <w:shd w:val="clear" w:color="auto" w:fill="6373BA"/>
            <w:vAlign w:val="center"/>
          </w:tcPr>
          <w:p w14:paraId="7B86796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نمایه</w:t>
            </w:r>
          </w:p>
          <w:p w14:paraId="70EC4AF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6D0692">
              <w:rPr>
                <w:rFonts w:cs="B Nazanin"/>
                <w:b/>
                <w:bCs/>
                <w:sz w:val="16"/>
                <w:szCs w:val="16"/>
              </w:rPr>
              <w:t xml:space="preserve"> (ISI, PubMed,</w:t>
            </w:r>
          </w:p>
          <w:p w14:paraId="3405E5B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  <w:r w:rsidRPr="006D0692">
              <w:rPr>
                <w:rFonts w:cs="B Nazanin"/>
                <w:b/>
                <w:bCs/>
                <w:sz w:val="16"/>
                <w:szCs w:val="16"/>
              </w:rPr>
              <w:t>Scopus, ISC)</w:t>
            </w:r>
          </w:p>
        </w:tc>
        <w:tc>
          <w:tcPr>
            <w:tcW w:w="901" w:type="dxa"/>
            <w:shd w:val="clear" w:color="auto" w:fill="6373BA"/>
            <w:vAlign w:val="center"/>
          </w:tcPr>
          <w:p w14:paraId="614B5A0D" w14:textId="3D8DC5EA" w:rsidR="00B90030" w:rsidRPr="006D0692" w:rsidRDefault="008C2BF1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جایگاه</w:t>
            </w:r>
            <w:r w:rsidR="005665EC" w:rsidRPr="006D0692">
              <w:rPr>
                <w:rFonts w:cs="B Nazanin" w:hint="cs"/>
                <w:b/>
                <w:bCs/>
                <w:rtl/>
              </w:rPr>
              <w:t xml:space="preserve"> نویسنده</w:t>
            </w:r>
          </w:p>
        </w:tc>
        <w:tc>
          <w:tcPr>
            <w:tcW w:w="846" w:type="dxa"/>
            <w:shd w:val="clear" w:color="auto" w:fill="6373BA"/>
            <w:vAlign w:val="center"/>
          </w:tcPr>
          <w:p w14:paraId="22CA8F1F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 xml:space="preserve">سال </w:t>
            </w:r>
          </w:p>
        </w:tc>
        <w:tc>
          <w:tcPr>
            <w:tcW w:w="940" w:type="dxa"/>
            <w:vMerge/>
            <w:shd w:val="clear" w:color="auto" w:fill="6373BA"/>
            <w:vAlign w:val="center"/>
          </w:tcPr>
          <w:p w14:paraId="4FE16F67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44A7BA42" w14:textId="77777777" w:rsidTr="00D444AC">
        <w:trPr>
          <w:trHeight w:hRule="exact" w:val="1000"/>
          <w:jc w:val="center"/>
        </w:trPr>
        <w:tc>
          <w:tcPr>
            <w:tcW w:w="743" w:type="dxa"/>
            <w:vAlign w:val="center"/>
          </w:tcPr>
          <w:p w14:paraId="2093713A" w14:textId="1D6F3966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20" w:type="dxa"/>
            <w:vAlign w:val="center"/>
          </w:tcPr>
          <w:p w14:paraId="536B7ECF" w14:textId="08CF8D5F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5DECA2A4" w14:textId="3CB50D6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75" w:type="dxa"/>
            <w:vAlign w:val="center"/>
          </w:tcPr>
          <w:p w14:paraId="5A284671" w14:textId="7A2A1D5A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1" w:type="dxa"/>
            <w:vAlign w:val="center"/>
          </w:tcPr>
          <w:p w14:paraId="56234739" w14:textId="7F62537F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22703E4F" w14:textId="09E7097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4713260E" w14:textId="5BE561D5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736C2D8A" w14:textId="77777777" w:rsidTr="00D444AC">
        <w:trPr>
          <w:trHeight w:hRule="exact" w:val="1141"/>
          <w:jc w:val="center"/>
        </w:trPr>
        <w:tc>
          <w:tcPr>
            <w:tcW w:w="743" w:type="dxa"/>
            <w:vAlign w:val="center"/>
          </w:tcPr>
          <w:p w14:paraId="71A14147" w14:textId="4B9D8B52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2820" w:type="dxa"/>
            <w:vAlign w:val="center"/>
          </w:tcPr>
          <w:p w14:paraId="52522FB0" w14:textId="0F2CFAC8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35FC462F" w14:textId="47CFEFBD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275" w:type="dxa"/>
            <w:vAlign w:val="center"/>
          </w:tcPr>
          <w:p w14:paraId="2A1D4B59" w14:textId="634ACE0F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01" w:type="dxa"/>
            <w:vAlign w:val="center"/>
          </w:tcPr>
          <w:p w14:paraId="40E059BE" w14:textId="382E4CF3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79DFA1A4" w14:textId="5F5E1A9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134905B2" w14:textId="4EF9C742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  <w:tr w:rsidR="00B90030" w:rsidRPr="006D0692" w14:paraId="24CE7614" w14:textId="77777777" w:rsidTr="00D444AC">
        <w:trPr>
          <w:trHeight w:hRule="exact" w:val="1061"/>
          <w:jc w:val="center"/>
        </w:trPr>
        <w:tc>
          <w:tcPr>
            <w:tcW w:w="743" w:type="dxa"/>
            <w:vAlign w:val="center"/>
          </w:tcPr>
          <w:p w14:paraId="181C09F6" w14:textId="4C2FBE08" w:rsidR="00B90030" w:rsidRPr="006D0692" w:rsidRDefault="00B90030" w:rsidP="00692405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2820" w:type="dxa"/>
            <w:vAlign w:val="center"/>
          </w:tcPr>
          <w:p w14:paraId="06B6DB8B" w14:textId="45EA64F4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866" w:type="dxa"/>
            <w:vAlign w:val="center"/>
          </w:tcPr>
          <w:p w14:paraId="30110750" w14:textId="187B1BE8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75" w:type="dxa"/>
            <w:vAlign w:val="center"/>
          </w:tcPr>
          <w:p w14:paraId="18525B29" w14:textId="4D7EE745" w:rsidR="00B90030" w:rsidRPr="006D0692" w:rsidRDefault="00B90030" w:rsidP="00692405">
            <w:pPr>
              <w:jc w:val="center"/>
              <w:rPr>
                <w:rFonts w:cs="B Nazanin"/>
                <w:color w:val="000000" w:themeColor="text1"/>
              </w:rPr>
            </w:pPr>
          </w:p>
        </w:tc>
        <w:tc>
          <w:tcPr>
            <w:tcW w:w="901" w:type="dxa"/>
            <w:vAlign w:val="center"/>
          </w:tcPr>
          <w:p w14:paraId="2A7FF83B" w14:textId="2D48660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846" w:type="dxa"/>
            <w:vAlign w:val="center"/>
          </w:tcPr>
          <w:p w14:paraId="0A62BC17" w14:textId="10627C54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940" w:type="dxa"/>
            <w:vAlign w:val="center"/>
          </w:tcPr>
          <w:p w14:paraId="08D66ADE" w14:textId="75F6994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7C7AF955" w14:textId="77777777" w:rsidTr="00D444AC">
        <w:trPr>
          <w:trHeight w:hRule="exact" w:val="1061"/>
          <w:jc w:val="center"/>
        </w:trPr>
        <w:tc>
          <w:tcPr>
            <w:tcW w:w="743" w:type="dxa"/>
            <w:vAlign w:val="center"/>
          </w:tcPr>
          <w:p w14:paraId="1F94B648" w14:textId="5E9A0721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20" w:type="dxa"/>
            <w:vAlign w:val="center"/>
          </w:tcPr>
          <w:p w14:paraId="2721B9E8" w14:textId="7777777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866" w:type="dxa"/>
            <w:vAlign w:val="center"/>
          </w:tcPr>
          <w:p w14:paraId="53E5B346" w14:textId="77777777" w:rsidR="00B90030" w:rsidRPr="006D0692" w:rsidRDefault="00B90030" w:rsidP="00692405">
            <w:pPr>
              <w:jc w:val="center"/>
              <w:rPr>
                <w:rFonts w:asciiTheme="majorBidi" w:hAnsiTheme="majorBidi" w:cs="B Nazanin"/>
              </w:rPr>
            </w:pPr>
          </w:p>
        </w:tc>
        <w:tc>
          <w:tcPr>
            <w:tcW w:w="1275" w:type="dxa"/>
            <w:vAlign w:val="center"/>
          </w:tcPr>
          <w:p w14:paraId="2E1B74E6" w14:textId="77777777" w:rsidR="00B90030" w:rsidRPr="006D0692" w:rsidRDefault="00B90030" w:rsidP="00692405">
            <w:pPr>
              <w:jc w:val="center"/>
              <w:rPr>
                <w:rFonts w:cs="B Nazanin"/>
                <w:color w:val="000000" w:themeColor="text1"/>
              </w:rPr>
            </w:pPr>
          </w:p>
        </w:tc>
        <w:tc>
          <w:tcPr>
            <w:tcW w:w="901" w:type="dxa"/>
            <w:vAlign w:val="center"/>
          </w:tcPr>
          <w:p w14:paraId="6E6067AE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46" w:type="dxa"/>
            <w:vAlign w:val="center"/>
          </w:tcPr>
          <w:p w14:paraId="03766D09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40" w:type="dxa"/>
            <w:vAlign w:val="center"/>
          </w:tcPr>
          <w:p w14:paraId="71419841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</w:tbl>
    <w:p w14:paraId="09498373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3374BDDE" w14:textId="4CA7F0E6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مقالات پذيرفته شده در همايش</w:t>
      </w:r>
      <w:r w:rsidRPr="006D0692">
        <w:rPr>
          <w:rFonts w:cs="B Nazanin"/>
          <w:b/>
          <w:bCs/>
          <w:sz w:val="24"/>
          <w:szCs w:val="24"/>
          <w:rtl/>
        </w:rPr>
        <w:softHyphen/>
      </w:r>
      <w:r w:rsidRPr="006D0692">
        <w:rPr>
          <w:rFonts w:cs="B Nazanin" w:hint="cs"/>
          <w:b/>
          <w:bCs/>
          <w:sz w:val="24"/>
          <w:szCs w:val="24"/>
          <w:rtl/>
        </w:rPr>
        <w:t>هاي علمي</w:t>
      </w:r>
      <w:r w:rsidR="00D20747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5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4"/>
        <w:gridCol w:w="2311"/>
        <w:gridCol w:w="1348"/>
        <w:gridCol w:w="1252"/>
        <w:gridCol w:w="1252"/>
        <w:gridCol w:w="867"/>
        <w:gridCol w:w="963"/>
        <w:gridCol w:w="866"/>
      </w:tblGrid>
      <w:tr w:rsidR="00B90030" w:rsidRPr="006D0692" w14:paraId="1001569A" w14:textId="77777777" w:rsidTr="00D04060">
        <w:trPr>
          <w:trHeight w:val="628"/>
          <w:jc w:val="center"/>
        </w:trPr>
        <w:tc>
          <w:tcPr>
            <w:tcW w:w="674" w:type="dxa"/>
            <w:vMerge w:val="restart"/>
            <w:shd w:val="clear" w:color="auto" w:fill="6373BA"/>
            <w:textDirection w:val="tbRl"/>
            <w:vAlign w:val="center"/>
          </w:tcPr>
          <w:p w14:paraId="20A4A9F8" w14:textId="77777777" w:rsidR="00B90030" w:rsidRPr="006D0692" w:rsidRDefault="00B90030" w:rsidP="00D20747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2311" w:type="dxa"/>
            <w:vMerge w:val="restart"/>
            <w:shd w:val="clear" w:color="auto" w:fill="6373BA"/>
            <w:vAlign w:val="center"/>
          </w:tcPr>
          <w:p w14:paraId="68194B0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مقاله</w:t>
            </w:r>
          </w:p>
        </w:tc>
        <w:tc>
          <w:tcPr>
            <w:tcW w:w="4719" w:type="dxa"/>
            <w:gridSpan w:val="4"/>
            <w:shd w:val="clear" w:color="auto" w:fill="6373BA"/>
            <w:vAlign w:val="center"/>
          </w:tcPr>
          <w:p w14:paraId="2D607E1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مشخصات</w:t>
            </w:r>
          </w:p>
        </w:tc>
        <w:tc>
          <w:tcPr>
            <w:tcW w:w="963" w:type="dxa"/>
            <w:vMerge w:val="restart"/>
            <w:shd w:val="clear" w:color="auto" w:fill="6373BA"/>
            <w:vAlign w:val="center"/>
          </w:tcPr>
          <w:p w14:paraId="69D2592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داخلی/بین المللی</w:t>
            </w:r>
          </w:p>
        </w:tc>
        <w:tc>
          <w:tcPr>
            <w:tcW w:w="866" w:type="dxa"/>
            <w:vMerge w:val="restart"/>
            <w:shd w:val="clear" w:color="auto" w:fill="6373BA"/>
            <w:vAlign w:val="center"/>
          </w:tcPr>
          <w:p w14:paraId="45B2FF5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پوستر/</w:t>
            </w:r>
          </w:p>
          <w:p w14:paraId="7EFB769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D0692">
              <w:rPr>
                <w:rFonts w:cs="B Nazanin" w:hint="cs"/>
                <w:b/>
                <w:bCs/>
                <w:sz w:val="18"/>
                <w:szCs w:val="18"/>
                <w:rtl/>
              </w:rPr>
              <w:t>سخنرانی</w:t>
            </w:r>
          </w:p>
        </w:tc>
      </w:tr>
      <w:tr w:rsidR="00B90030" w:rsidRPr="006D0692" w14:paraId="731C3E83" w14:textId="77777777" w:rsidTr="00D04060">
        <w:trPr>
          <w:trHeight w:val="780"/>
          <w:jc w:val="center"/>
        </w:trPr>
        <w:tc>
          <w:tcPr>
            <w:tcW w:w="674" w:type="dxa"/>
            <w:vMerge/>
            <w:shd w:val="clear" w:color="auto" w:fill="FFD966" w:themeFill="accent4" w:themeFillTint="99"/>
            <w:vAlign w:val="center"/>
          </w:tcPr>
          <w:p w14:paraId="1E63FA0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1" w:type="dxa"/>
            <w:vMerge/>
            <w:shd w:val="clear" w:color="auto" w:fill="FFD966" w:themeFill="accent4" w:themeFillTint="99"/>
            <w:vAlign w:val="center"/>
          </w:tcPr>
          <w:p w14:paraId="7C7BE58F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48" w:type="dxa"/>
            <w:shd w:val="clear" w:color="auto" w:fill="6373BA"/>
            <w:vAlign w:val="center"/>
          </w:tcPr>
          <w:p w14:paraId="3822AB4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م همايش</w:t>
            </w:r>
          </w:p>
        </w:tc>
        <w:tc>
          <w:tcPr>
            <w:tcW w:w="1252" w:type="dxa"/>
            <w:shd w:val="clear" w:color="auto" w:fill="6373BA"/>
            <w:vAlign w:val="center"/>
          </w:tcPr>
          <w:p w14:paraId="251217F7" w14:textId="77777777" w:rsidR="00B90030" w:rsidRPr="006D0692" w:rsidRDefault="00B90030" w:rsidP="00692405">
            <w:pPr>
              <w:jc w:val="center"/>
              <w:rPr>
                <w:rFonts w:ascii="Albertus Extra Bold" w:hAnsi="Albertus Extra Bold" w:cs="B Nazanin"/>
                <w:b/>
                <w:bCs/>
                <w:sz w:val="28"/>
                <w:szCs w:val="28"/>
                <w:vertAlign w:val="superscript"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مقاله</w:t>
            </w:r>
          </w:p>
          <w:p w14:paraId="422E2FA7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ascii="Albertus Extra Bold" w:hAnsi="Albertus Extra Bold" w:cs="B Nazanin" w:hint="cs"/>
                <w:b/>
                <w:bCs/>
                <w:sz w:val="24"/>
                <w:vertAlign w:val="superscript"/>
                <w:rtl/>
              </w:rPr>
              <w:t>(کامل/خلاصه مقاله)</w:t>
            </w:r>
          </w:p>
        </w:tc>
        <w:tc>
          <w:tcPr>
            <w:tcW w:w="1252" w:type="dxa"/>
            <w:shd w:val="clear" w:color="auto" w:fill="6373BA"/>
            <w:vAlign w:val="center"/>
          </w:tcPr>
          <w:p w14:paraId="00E6FA1B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محل برگزاري</w:t>
            </w:r>
          </w:p>
        </w:tc>
        <w:tc>
          <w:tcPr>
            <w:tcW w:w="867" w:type="dxa"/>
            <w:shd w:val="clear" w:color="auto" w:fill="6373BA"/>
            <w:vAlign w:val="center"/>
          </w:tcPr>
          <w:p w14:paraId="38158885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سال</w:t>
            </w:r>
          </w:p>
        </w:tc>
        <w:tc>
          <w:tcPr>
            <w:tcW w:w="963" w:type="dxa"/>
            <w:vMerge/>
            <w:shd w:val="clear" w:color="auto" w:fill="FFD966" w:themeFill="accent4" w:themeFillTint="99"/>
            <w:vAlign w:val="center"/>
          </w:tcPr>
          <w:p w14:paraId="2D231E5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866" w:type="dxa"/>
            <w:vMerge/>
            <w:shd w:val="clear" w:color="auto" w:fill="FFD966" w:themeFill="accent4" w:themeFillTint="99"/>
            <w:vAlign w:val="center"/>
          </w:tcPr>
          <w:p w14:paraId="374F2A73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3DB4067C" w14:textId="77777777" w:rsidTr="009E47A8">
        <w:trPr>
          <w:trHeight w:val="584"/>
          <w:jc w:val="center"/>
        </w:trPr>
        <w:tc>
          <w:tcPr>
            <w:tcW w:w="674" w:type="dxa"/>
            <w:vAlign w:val="center"/>
          </w:tcPr>
          <w:p w14:paraId="1D972566" w14:textId="7CC789EA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4A826CA2" w14:textId="32AEF3B1" w:rsidR="00B90030" w:rsidRPr="006D0692" w:rsidRDefault="00B90030" w:rsidP="00692405">
            <w:pPr>
              <w:bidi w:val="0"/>
              <w:jc w:val="center"/>
              <w:rPr>
                <w:rFonts w:cs="B Nazanin"/>
                <w:color w:val="000000"/>
                <w:rtl/>
              </w:rPr>
            </w:pPr>
          </w:p>
        </w:tc>
        <w:tc>
          <w:tcPr>
            <w:tcW w:w="1348" w:type="dxa"/>
            <w:vAlign w:val="center"/>
          </w:tcPr>
          <w:p w14:paraId="088E4DA2" w14:textId="5C047951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52" w:type="dxa"/>
            <w:vAlign w:val="center"/>
          </w:tcPr>
          <w:p w14:paraId="5644FDF7" w14:textId="3EDA693F" w:rsidR="00B90030" w:rsidRPr="006D0692" w:rsidRDefault="00B90030" w:rsidP="009105CB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  <w:vAlign w:val="center"/>
          </w:tcPr>
          <w:p w14:paraId="2FCFDCD3" w14:textId="08C313C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7" w:type="dxa"/>
            <w:vAlign w:val="center"/>
          </w:tcPr>
          <w:p w14:paraId="54575A4D" w14:textId="3BA01E9C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63" w:type="dxa"/>
            <w:vAlign w:val="center"/>
          </w:tcPr>
          <w:p w14:paraId="36301909" w14:textId="5F00C55B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6" w:type="dxa"/>
            <w:vAlign w:val="center"/>
          </w:tcPr>
          <w:p w14:paraId="6E3D38AC" w14:textId="0029CF42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3F337FDA" w14:textId="77777777" w:rsidTr="009E47A8">
        <w:trPr>
          <w:trHeight w:val="572"/>
          <w:jc w:val="center"/>
        </w:trPr>
        <w:tc>
          <w:tcPr>
            <w:tcW w:w="674" w:type="dxa"/>
            <w:vAlign w:val="center"/>
          </w:tcPr>
          <w:p w14:paraId="3E69A162" w14:textId="36A20CC9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7560FA60" w14:textId="2F038F6D" w:rsidR="00B90030" w:rsidRPr="006D0692" w:rsidRDefault="00B90030" w:rsidP="00692405">
            <w:pPr>
              <w:bidi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48" w:type="dxa"/>
            <w:vAlign w:val="center"/>
          </w:tcPr>
          <w:p w14:paraId="2472238C" w14:textId="1736DE87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  <w:tc>
          <w:tcPr>
            <w:tcW w:w="1252" w:type="dxa"/>
            <w:vAlign w:val="center"/>
          </w:tcPr>
          <w:p w14:paraId="49CA7046" w14:textId="739E33D1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252" w:type="dxa"/>
            <w:vAlign w:val="center"/>
          </w:tcPr>
          <w:p w14:paraId="76421308" w14:textId="110B252F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7" w:type="dxa"/>
            <w:vAlign w:val="center"/>
          </w:tcPr>
          <w:p w14:paraId="5FE0FF6F" w14:textId="2D11703A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63" w:type="dxa"/>
            <w:vAlign w:val="center"/>
          </w:tcPr>
          <w:p w14:paraId="55B423F5" w14:textId="1D930AC9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66" w:type="dxa"/>
            <w:vAlign w:val="center"/>
          </w:tcPr>
          <w:p w14:paraId="7AD457A6" w14:textId="0E02D431" w:rsidR="00B90030" w:rsidRPr="006D0692" w:rsidRDefault="00B90030" w:rsidP="00692405">
            <w:pPr>
              <w:jc w:val="center"/>
              <w:rPr>
                <w:rFonts w:cs="B Nazanin"/>
              </w:rPr>
            </w:pPr>
          </w:p>
        </w:tc>
      </w:tr>
      <w:tr w:rsidR="00B90030" w:rsidRPr="006D0692" w14:paraId="35D60CAD" w14:textId="77777777" w:rsidTr="009E47A8">
        <w:trPr>
          <w:trHeight w:val="572"/>
          <w:jc w:val="center"/>
        </w:trPr>
        <w:tc>
          <w:tcPr>
            <w:tcW w:w="674" w:type="dxa"/>
            <w:vAlign w:val="center"/>
          </w:tcPr>
          <w:p w14:paraId="35BCB479" w14:textId="170953ED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311" w:type="dxa"/>
            <w:vAlign w:val="center"/>
          </w:tcPr>
          <w:p w14:paraId="23645D7A" w14:textId="2BF5FD76" w:rsidR="00B90030" w:rsidRPr="006D0692" w:rsidRDefault="00B90030" w:rsidP="00692405">
            <w:pPr>
              <w:bidi w:val="0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1348" w:type="dxa"/>
            <w:vAlign w:val="center"/>
          </w:tcPr>
          <w:p w14:paraId="5C62CACA" w14:textId="2DDA54DA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2" w:type="dxa"/>
            <w:vAlign w:val="center"/>
          </w:tcPr>
          <w:p w14:paraId="550A8D6F" w14:textId="22E1071B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2" w:type="dxa"/>
            <w:vAlign w:val="center"/>
          </w:tcPr>
          <w:p w14:paraId="10E0C44D" w14:textId="00FA7181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7" w:type="dxa"/>
            <w:vAlign w:val="center"/>
          </w:tcPr>
          <w:p w14:paraId="19D783CF" w14:textId="7B68DD30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</w:rPr>
            </w:pPr>
          </w:p>
        </w:tc>
        <w:tc>
          <w:tcPr>
            <w:tcW w:w="963" w:type="dxa"/>
            <w:vAlign w:val="center"/>
          </w:tcPr>
          <w:p w14:paraId="7BE85AC3" w14:textId="52A0BC69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6" w:type="dxa"/>
            <w:vAlign w:val="center"/>
          </w:tcPr>
          <w:p w14:paraId="1BEEDE62" w14:textId="01D139BD" w:rsidR="00B90030" w:rsidRPr="006D0692" w:rsidRDefault="00B90030" w:rsidP="00692405">
            <w:pPr>
              <w:jc w:val="center"/>
              <w:rPr>
                <w:rFonts w:ascii="Calibri" w:hAnsi="Calibri" w:cs="B Nazanin"/>
                <w:color w:val="000000"/>
              </w:rPr>
            </w:pPr>
          </w:p>
        </w:tc>
      </w:tr>
    </w:tbl>
    <w:p w14:paraId="3032FD2B" w14:textId="77777777" w:rsidR="006A20BD" w:rsidRPr="006D0692" w:rsidRDefault="006A20BD" w:rsidP="00B90030">
      <w:pPr>
        <w:rPr>
          <w:rFonts w:cs="B Nazanin"/>
          <w:b/>
          <w:bCs/>
          <w:sz w:val="24"/>
          <w:szCs w:val="24"/>
          <w:rtl/>
        </w:rPr>
      </w:pPr>
    </w:p>
    <w:p w14:paraId="3C2A465C" w14:textId="3231811D" w:rsidR="00B90030" w:rsidRPr="006D0692" w:rsidRDefault="00B90030" w:rsidP="00B90030">
      <w:pPr>
        <w:rPr>
          <w:rFonts w:cs="B Nazanin"/>
          <w:b/>
          <w:bCs/>
          <w:sz w:val="26"/>
          <w:szCs w:val="26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 xml:space="preserve"> طرحهاي پژوهشي مصوب خاتمه یافته و یا در حال اجرا</w:t>
      </w:r>
      <w:r w:rsidR="004E5763" w:rsidRPr="006D0692">
        <w:rPr>
          <w:rFonts w:cs="B Nazanin" w:hint="cs"/>
          <w:b/>
          <w:bCs/>
          <w:sz w:val="24"/>
          <w:szCs w:val="24"/>
          <w:rtl/>
        </w:rPr>
        <w:t>:</w:t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4"/>
          <w:szCs w:val="24"/>
          <w:rtl/>
        </w:rPr>
        <w:tab/>
      </w:r>
      <w:r w:rsidRPr="006D0692">
        <w:rPr>
          <w:rFonts w:cs="B Nazanin" w:hint="cs"/>
          <w:b/>
          <w:bCs/>
          <w:sz w:val="26"/>
          <w:szCs w:val="26"/>
          <w:rtl/>
        </w:rPr>
        <w:tab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8"/>
        <w:gridCol w:w="2460"/>
        <w:gridCol w:w="537"/>
        <w:gridCol w:w="563"/>
        <w:gridCol w:w="541"/>
        <w:gridCol w:w="1578"/>
        <w:gridCol w:w="1291"/>
        <w:gridCol w:w="1388"/>
      </w:tblGrid>
      <w:tr w:rsidR="00B90030" w:rsidRPr="006D0692" w14:paraId="757A9419" w14:textId="77777777" w:rsidTr="00D04060">
        <w:trPr>
          <w:cantSplit/>
          <w:trHeight w:val="291"/>
          <w:jc w:val="center"/>
        </w:trPr>
        <w:tc>
          <w:tcPr>
            <w:tcW w:w="365" w:type="pct"/>
            <w:vMerge w:val="restar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3CDA0952" w14:textId="77777777" w:rsidR="00B90030" w:rsidRPr="006D0692" w:rsidRDefault="00B90030" w:rsidP="00692405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رديف</w:t>
            </w:r>
          </w:p>
        </w:tc>
        <w:tc>
          <w:tcPr>
            <w:tcW w:w="1364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13A4623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عنوان طرح</w:t>
            </w:r>
          </w:p>
        </w:tc>
        <w:tc>
          <w:tcPr>
            <w:tcW w:w="910" w:type="pct"/>
            <w:gridSpan w:val="3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2457854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مسئوليت در طرح</w:t>
            </w:r>
          </w:p>
        </w:tc>
        <w:tc>
          <w:tcPr>
            <w:tcW w:w="875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4CA0FDB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سازمان وابسته</w:t>
            </w:r>
          </w:p>
        </w:tc>
        <w:tc>
          <w:tcPr>
            <w:tcW w:w="716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57311D4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</w:t>
            </w:r>
            <w:r w:rsidRPr="006D0692">
              <w:rPr>
                <w:rFonts w:cs="B Nazanin"/>
                <w:b/>
                <w:bCs/>
                <w:rtl/>
              </w:rPr>
              <w:t>اريخ شروع</w:t>
            </w:r>
          </w:p>
        </w:tc>
        <w:tc>
          <w:tcPr>
            <w:tcW w:w="770" w:type="pct"/>
            <w:vMerge w:val="restart"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123E276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/>
                <w:b/>
                <w:bCs/>
                <w:rtl/>
              </w:rPr>
              <w:t>تاريخ خاتمه</w:t>
            </w:r>
          </w:p>
        </w:tc>
      </w:tr>
      <w:tr w:rsidR="00B90030" w:rsidRPr="006D0692" w14:paraId="7051377E" w14:textId="77777777" w:rsidTr="00D04060">
        <w:trPr>
          <w:cantSplit/>
          <w:trHeight w:val="823"/>
          <w:jc w:val="center"/>
        </w:trPr>
        <w:tc>
          <w:tcPr>
            <w:tcW w:w="365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textDirection w:val="btLr"/>
            <w:vAlign w:val="center"/>
          </w:tcPr>
          <w:p w14:paraId="7A9082AF" w14:textId="77777777" w:rsidR="00B90030" w:rsidRPr="006D0692" w:rsidRDefault="00B90030" w:rsidP="00692405">
            <w:pPr>
              <w:ind w:left="113" w:right="113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14F25A4E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307F1703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مجری</w:t>
            </w:r>
          </w:p>
        </w:tc>
        <w:tc>
          <w:tcPr>
            <w:tcW w:w="312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16A29C2B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همکار اصلی</w:t>
            </w:r>
          </w:p>
        </w:tc>
        <w:tc>
          <w:tcPr>
            <w:tcW w:w="300" w:type="pct"/>
            <w:shd w:val="clear" w:color="auto" w:fill="6373BA"/>
            <w:tcMar>
              <w:left w:w="11" w:type="dxa"/>
              <w:right w:w="11" w:type="dxa"/>
            </w:tcMar>
            <w:textDirection w:val="btLr"/>
            <w:vAlign w:val="center"/>
          </w:tcPr>
          <w:p w14:paraId="774DDB6F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D0692">
              <w:rPr>
                <w:rFonts w:cs="B Nazanin" w:hint="cs"/>
                <w:b/>
                <w:bCs/>
                <w:sz w:val="16"/>
                <w:szCs w:val="16"/>
                <w:rtl/>
              </w:rPr>
              <w:t>سایر همکاران</w:t>
            </w:r>
          </w:p>
        </w:tc>
        <w:tc>
          <w:tcPr>
            <w:tcW w:w="875" w:type="pct"/>
            <w:vMerge/>
            <w:shd w:val="clear" w:color="auto" w:fill="6373BA"/>
            <w:tcMar>
              <w:left w:w="11" w:type="dxa"/>
              <w:right w:w="11" w:type="dxa"/>
            </w:tcMar>
            <w:vAlign w:val="center"/>
          </w:tcPr>
          <w:p w14:paraId="00E82BE9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716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65E9436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770" w:type="pct"/>
            <w:vMerge/>
            <w:shd w:val="clear" w:color="auto" w:fill="FFD966" w:themeFill="accent4" w:themeFillTint="99"/>
            <w:tcMar>
              <w:left w:w="11" w:type="dxa"/>
              <w:right w:w="11" w:type="dxa"/>
            </w:tcMar>
            <w:vAlign w:val="center"/>
          </w:tcPr>
          <w:p w14:paraId="40CC1512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3B652042" w14:textId="77777777" w:rsidTr="006A20BD">
        <w:trPr>
          <w:trHeight w:val="442"/>
          <w:jc w:val="center"/>
        </w:trPr>
        <w:tc>
          <w:tcPr>
            <w:tcW w:w="365" w:type="pct"/>
            <w:vAlign w:val="center"/>
          </w:tcPr>
          <w:p w14:paraId="76CAC273" w14:textId="39E39B2B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5B92A259" w14:textId="63AE89A6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236B11D1" w14:textId="6E69960E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5D973E77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0E443646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770" w:type="pct"/>
            <w:vAlign w:val="center"/>
          </w:tcPr>
          <w:p w14:paraId="69E2C324" w14:textId="77777777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</w:tr>
      <w:tr w:rsidR="00B90030" w:rsidRPr="006D0692" w14:paraId="008A567B" w14:textId="77777777" w:rsidTr="006A20BD">
        <w:trPr>
          <w:trHeight w:val="533"/>
          <w:jc w:val="center"/>
        </w:trPr>
        <w:tc>
          <w:tcPr>
            <w:tcW w:w="365" w:type="pct"/>
            <w:vAlign w:val="center"/>
          </w:tcPr>
          <w:p w14:paraId="31935832" w14:textId="0BEFCB3C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7CAB564B" w14:textId="6ECB6508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541A7D2C" w14:textId="6BC48FBE" w:rsidR="00B90030" w:rsidRPr="006D0692" w:rsidRDefault="00B90030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1740D9A1" w14:textId="77777777" w:rsidR="00B90030" w:rsidRPr="006D0692" w:rsidRDefault="00B90030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2DE9A465" w14:textId="77777777" w:rsidR="00B90030" w:rsidRPr="006D0692" w:rsidRDefault="00B90030" w:rsidP="00692405">
            <w:pPr>
              <w:jc w:val="center"/>
              <w:rPr>
                <w:rFonts w:eastAsia="Calibri" w:cs="B Nazanin"/>
              </w:rPr>
            </w:pPr>
          </w:p>
        </w:tc>
        <w:tc>
          <w:tcPr>
            <w:tcW w:w="770" w:type="pct"/>
            <w:vAlign w:val="center"/>
          </w:tcPr>
          <w:p w14:paraId="7754854A" w14:textId="77777777" w:rsidR="00B90030" w:rsidRPr="006D0692" w:rsidRDefault="00B90030" w:rsidP="00692405">
            <w:pPr>
              <w:jc w:val="center"/>
              <w:rPr>
                <w:rFonts w:eastAsia="Calibri" w:cs="B Nazanin"/>
              </w:rPr>
            </w:pPr>
          </w:p>
        </w:tc>
      </w:tr>
      <w:tr w:rsidR="006A20BD" w:rsidRPr="006D0692" w14:paraId="6413483F" w14:textId="77777777" w:rsidTr="006A20BD">
        <w:trPr>
          <w:trHeight w:val="533"/>
          <w:jc w:val="center"/>
        </w:trPr>
        <w:tc>
          <w:tcPr>
            <w:tcW w:w="365" w:type="pct"/>
            <w:vAlign w:val="center"/>
          </w:tcPr>
          <w:p w14:paraId="5FFDEBF7" w14:textId="7674F6B7" w:rsidR="006A20BD" w:rsidRPr="006D0692" w:rsidRDefault="006A20BD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64" w:type="pct"/>
            <w:vAlign w:val="center"/>
          </w:tcPr>
          <w:p w14:paraId="2B524EEE" w14:textId="0A2CDF08" w:rsidR="006A20BD" w:rsidRPr="006D0692" w:rsidRDefault="006A20BD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10" w:type="pct"/>
            <w:gridSpan w:val="3"/>
            <w:vAlign w:val="center"/>
          </w:tcPr>
          <w:p w14:paraId="0FAABF08" w14:textId="095482DC" w:rsidR="006A20BD" w:rsidRPr="006D0692" w:rsidRDefault="006A20BD" w:rsidP="0069240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75" w:type="pct"/>
            <w:textDirection w:val="btLr"/>
            <w:vAlign w:val="center"/>
          </w:tcPr>
          <w:p w14:paraId="246F3CB9" w14:textId="77777777" w:rsidR="006A20BD" w:rsidRPr="006D0692" w:rsidRDefault="006A20BD" w:rsidP="00692405">
            <w:pPr>
              <w:widowControl w:val="0"/>
              <w:ind w:left="113" w:right="113"/>
              <w:jc w:val="center"/>
              <w:rPr>
                <w:rFonts w:cs="B Nazanin"/>
                <w:rtl/>
              </w:rPr>
            </w:pPr>
          </w:p>
        </w:tc>
        <w:tc>
          <w:tcPr>
            <w:tcW w:w="716" w:type="pct"/>
            <w:vAlign w:val="center"/>
          </w:tcPr>
          <w:p w14:paraId="5A793C21" w14:textId="77777777" w:rsidR="006A20BD" w:rsidRPr="006D0692" w:rsidRDefault="006A20BD" w:rsidP="00692405">
            <w:pPr>
              <w:jc w:val="center"/>
              <w:rPr>
                <w:rFonts w:eastAsia="Calibri" w:cs="B Nazanin"/>
              </w:rPr>
            </w:pPr>
          </w:p>
        </w:tc>
        <w:tc>
          <w:tcPr>
            <w:tcW w:w="770" w:type="pct"/>
            <w:vAlign w:val="center"/>
          </w:tcPr>
          <w:p w14:paraId="78049D4B" w14:textId="77777777" w:rsidR="006A20BD" w:rsidRPr="006D0692" w:rsidRDefault="006A20BD" w:rsidP="00692405">
            <w:pPr>
              <w:jc w:val="center"/>
              <w:rPr>
                <w:rFonts w:eastAsia="Calibri" w:cs="B Nazanin"/>
              </w:rPr>
            </w:pPr>
          </w:p>
        </w:tc>
      </w:tr>
    </w:tbl>
    <w:p w14:paraId="07BBBE5C" w14:textId="77777777" w:rsidR="00D04060" w:rsidRPr="006D0692" w:rsidRDefault="00D04060" w:rsidP="00D04060">
      <w:pPr>
        <w:rPr>
          <w:rFonts w:cs="B Nazanin"/>
          <w:b/>
          <w:bCs/>
          <w:sz w:val="24"/>
          <w:szCs w:val="24"/>
        </w:rPr>
      </w:pPr>
    </w:p>
    <w:p w14:paraId="53FF2D3A" w14:textId="2DE00F67" w:rsidR="00B90030" w:rsidRPr="006D0692" w:rsidRDefault="00B90030" w:rsidP="00D0406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تأليف یا تصنیف، ترجمه و تدوین كتاب</w:t>
      </w:r>
      <w:r w:rsidR="00AB0F2E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5"/>
        <w:gridCol w:w="2834"/>
        <w:gridCol w:w="661"/>
        <w:gridCol w:w="755"/>
        <w:gridCol w:w="757"/>
        <w:gridCol w:w="1133"/>
        <w:gridCol w:w="944"/>
        <w:gridCol w:w="1889"/>
      </w:tblGrid>
      <w:tr w:rsidR="00B90030" w:rsidRPr="006D0692" w14:paraId="42E64278" w14:textId="77777777" w:rsidTr="00D04060">
        <w:trPr>
          <w:cantSplit/>
          <w:trHeight w:val="380"/>
          <w:jc w:val="center"/>
        </w:trPr>
        <w:tc>
          <w:tcPr>
            <w:tcW w:w="745" w:type="dxa"/>
            <w:vMerge w:val="restart"/>
            <w:shd w:val="clear" w:color="auto" w:fill="6373BA"/>
            <w:tcMar>
              <w:left w:w="0" w:type="dxa"/>
              <w:right w:w="0" w:type="dxa"/>
            </w:tcMar>
            <w:vAlign w:val="center"/>
          </w:tcPr>
          <w:p w14:paraId="7F76F789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يف</w:t>
            </w:r>
          </w:p>
        </w:tc>
        <w:tc>
          <w:tcPr>
            <w:tcW w:w="2834" w:type="dxa"/>
            <w:vMerge w:val="restart"/>
            <w:shd w:val="clear" w:color="auto" w:fill="6373BA"/>
            <w:vAlign w:val="center"/>
          </w:tcPr>
          <w:p w14:paraId="12035170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عنوان كتاب</w:t>
            </w:r>
          </w:p>
        </w:tc>
        <w:tc>
          <w:tcPr>
            <w:tcW w:w="2173" w:type="dxa"/>
            <w:gridSpan w:val="3"/>
            <w:shd w:val="clear" w:color="auto" w:fill="6373BA"/>
            <w:vAlign w:val="center"/>
          </w:tcPr>
          <w:p w14:paraId="2457E32C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كتاب</w:t>
            </w:r>
          </w:p>
        </w:tc>
        <w:tc>
          <w:tcPr>
            <w:tcW w:w="1133" w:type="dxa"/>
            <w:vMerge w:val="restart"/>
            <w:shd w:val="clear" w:color="auto" w:fill="6373BA"/>
            <w:vAlign w:val="center"/>
          </w:tcPr>
          <w:p w14:paraId="5AB2CC46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اريخ اولین چاپ</w:t>
            </w:r>
          </w:p>
        </w:tc>
        <w:tc>
          <w:tcPr>
            <w:tcW w:w="944" w:type="dxa"/>
            <w:vMerge w:val="restart"/>
            <w:shd w:val="clear" w:color="auto" w:fill="6373BA"/>
            <w:vAlign w:val="center"/>
          </w:tcPr>
          <w:p w14:paraId="1853899A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اشر</w:t>
            </w:r>
          </w:p>
        </w:tc>
        <w:tc>
          <w:tcPr>
            <w:tcW w:w="1889" w:type="dxa"/>
            <w:vMerge w:val="restart"/>
            <w:shd w:val="clear" w:color="auto" w:fill="6373BA"/>
            <w:vAlign w:val="center"/>
          </w:tcPr>
          <w:p w14:paraId="57D28933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اسامي همكاران به ترتيب اولويت (شامل نام متقاضي)</w:t>
            </w:r>
          </w:p>
        </w:tc>
      </w:tr>
      <w:tr w:rsidR="00B90030" w:rsidRPr="006D0692" w14:paraId="4267D404" w14:textId="77777777" w:rsidTr="00D04060">
        <w:trPr>
          <w:cantSplit/>
          <w:trHeight w:val="97"/>
          <w:jc w:val="center"/>
        </w:trPr>
        <w:tc>
          <w:tcPr>
            <w:tcW w:w="745" w:type="dxa"/>
            <w:vMerge/>
            <w:shd w:val="clear" w:color="auto" w:fill="FFD966" w:themeFill="accent4" w:themeFillTint="99"/>
            <w:textDirection w:val="btLr"/>
            <w:vAlign w:val="center"/>
          </w:tcPr>
          <w:p w14:paraId="1690C060" w14:textId="77777777" w:rsidR="00B90030" w:rsidRPr="006D0692" w:rsidRDefault="00B90030" w:rsidP="00692405">
            <w:pPr>
              <w:widowControl w:val="0"/>
              <w:ind w:left="113" w:right="113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Merge/>
            <w:shd w:val="clear" w:color="auto" w:fill="FFD966" w:themeFill="accent4" w:themeFillTint="99"/>
            <w:vAlign w:val="center"/>
          </w:tcPr>
          <w:p w14:paraId="4A30E0FE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661" w:type="dxa"/>
            <w:shd w:val="clear" w:color="auto" w:fill="6373BA"/>
            <w:vAlign w:val="center"/>
          </w:tcPr>
          <w:p w14:paraId="50343A01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أليف</w:t>
            </w:r>
          </w:p>
        </w:tc>
        <w:tc>
          <w:tcPr>
            <w:tcW w:w="755" w:type="dxa"/>
            <w:shd w:val="clear" w:color="auto" w:fill="6373BA"/>
            <w:vAlign w:val="center"/>
          </w:tcPr>
          <w:p w14:paraId="7EA20802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رجمه</w:t>
            </w:r>
          </w:p>
        </w:tc>
        <w:tc>
          <w:tcPr>
            <w:tcW w:w="757" w:type="dxa"/>
            <w:shd w:val="clear" w:color="auto" w:fill="6373BA"/>
            <w:vAlign w:val="center"/>
          </w:tcPr>
          <w:p w14:paraId="291A3827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تدوین</w:t>
            </w:r>
          </w:p>
        </w:tc>
        <w:tc>
          <w:tcPr>
            <w:tcW w:w="1133" w:type="dxa"/>
            <w:vMerge/>
            <w:shd w:val="clear" w:color="auto" w:fill="FFD966" w:themeFill="accent4" w:themeFillTint="99"/>
            <w:vAlign w:val="center"/>
          </w:tcPr>
          <w:p w14:paraId="6DE8FAB8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4" w:type="dxa"/>
            <w:vMerge/>
            <w:shd w:val="clear" w:color="auto" w:fill="FFD966" w:themeFill="accent4" w:themeFillTint="99"/>
            <w:vAlign w:val="center"/>
          </w:tcPr>
          <w:p w14:paraId="1DE75AC9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Merge/>
            <w:shd w:val="clear" w:color="auto" w:fill="FFD966" w:themeFill="accent4" w:themeFillTint="99"/>
            <w:vAlign w:val="center"/>
          </w:tcPr>
          <w:p w14:paraId="4F9280E6" w14:textId="77777777" w:rsidR="00B90030" w:rsidRPr="006D0692" w:rsidRDefault="00B90030" w:rsidP="00692405">
            <w:pPr>
              <w:widowControl w:val="0"/>
              <w:rPr>
                <w:rFonts w:cs="B Nazanin"/>
                <w:b/>
                <w:bCs/>
                <w:rtl/>
              </w:rPr>
            </w:pPr>
          </w:p>
        </w:tc>
      </w:tr>
      <w:tr w:rsidR="00B90030" w:rsidRPr="006D0692" w14:paraId="2E477FC8" w14:textId="77777777" w:rsidTr="00AC575D">
        <w:trPr>
          <w:cantSplit/>
          <w:trHeight w:val="539"/>
          <w:jc w:val="center"/>
        </w:trPr>
        <w:tc>
          <w:tcPr>
            <w:tcW w:w="745" w:type="dxa"/>
            <w:vAlign w:val="center"/>
          </w:tcPr>
          <w:p w14:paraId="243D7CD7" w14:textId="184D1DC4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Align w:val="center"/>
          </w:tcPr>
          <w:p w14:paraId="65EB0059" w14:textId="78C77E81" w:rsidR="00B90030" w:rsidRPr="006D0692" w:rsidRDefault="00B90030" w:rsidP="00692405">
            <w:pPr>
              <w:widowControl w:val="0"/>
              <w:bidi w:val="0"/>
              <w:jc w:val="both"/>
              <w:rPr>
                <w:rFonts w:cs="B Nazanin"/>
                <w:b/>
                <w:bCs/>
              </w:rPr>
            </w:pPr>
          </w:p>
        </w:tc>
        <w:tc>
          <w:tcPr>
            <w:tcW w:w="661" w:type="dxa"/>
            <w:vAlign w:val="center"/>
          </w:tcPr>
          <w:p w14:paraId="037931AC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5" w:type="dxa"/>
            <w:vAlign w:val="center"/>
          </w:tcPr>
          <w:p w14:paraId="5B735711" w14:textId="69D3AE02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57" w:type="dxa"/>
            <w:vAlign w:val="center"/>
          </w:tcPr>
          <w:p w14:paraId="72E0213B" w14:textId="77777777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133" w:type="dxa"/>
            <w:vAlign w:val="center"/>
          </w:tcPr>
          <w:p w14:paraId="1B67D084" w14:textId="265018C9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4" w:type="dxa"/>
            <w:vAlign w:val="center"/>
          </w:tcPr>
          <w:p w14:paraId="78B729FF" w14:textId="5E05F9E1" w:rsidR="00B90030" w:rsidRPr="006D0692" w:rsidRDefault="00B90030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Align w:val="center"/>
          </w:tcPr>
          <w:p w14:paraId="25D317DF" w14:textId="6989942A" w:rsidR="00B90030" w:rsidRPr="006D0692" w:rsidRDefault="00B90030" w:rsidP="00692405">
            <w:pPr>
              <w:widowControl w:val="0"/>
              <w:bidi w:val="0"/>
              <w:rPr>
                <w:rFonts w:cs="B Nazanin"/>
                <w:b/>
                <w:bCs/>
                <w:rtl/>
              </w:rPr>
            </w:pPr>
          </w:p>
        </w:tc>
      </w:tr>
      <w:tr w:rsidR="00AC575D" w:rsidRPr="006D0692" w14:paraId="09942D08" w14:textId="77777777" w:rsidTr="00AC575D">
        <w:trPr>
          <w:cantSplit/>
          <w:trHeight w:val="539"/>
          <w:jc w:val="center"/>
        </w:trPr>
        <w:tc>
          <w:tcPr>
            <w:tcW w:w="745" w:type="dxa"/>
            <w:vAlign w:val="center"/>
          </w:tcPr>
          <w:p w14:paraId="33B20B8D" w14:textId="647EC572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834" w:type="dxa"/>
            <w:vAlign w:val="center"/>
          </w:tcPr>
          <w:p w14:paraId="5072018E" w14:textId="682EBFBE" w:rsidR="00AC575D" w:rsidRPr="006D0692" w:rsidRDefault="00AC575D" w:rsidP="00692405">
            <w:pPr>
              <w:widowControl w:val="0"/>
              <w:bidi w:val="0"/>
              <w:jc w:val="both"/>
              <w:rPr>
                <w:rFonts w:cs="B Nazanin"/>
                <w:b/>
                <w:bCs/>
                <w:rtl/>
              </w:rPr>
            </w:pPr>
          </w:p>
        </w:tc>
        <w:tc>
          <w:tcPr>
            <w:tcW w:w="661" w:type="dxa"/>
            <w:vAlign w:val="center"/>
          </w:tcPr>
          <w:p w14:paraId="40B27C8D" w14:textId="77777777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5" w:type="dxa"/>
            <w:vAlign w:val="center"/>
          </w:tcPr>
          <w:p w14:paraId="1A611081" w14:textId="71B5D810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57" w:type="dxa"/>
            <w:vAlign w:val="center"/>
          </w:tcPr>
          <w:p w14:paraId="18C2F231" w14:textId="77777777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133" w:type="dxa"/>
            <w:vAlign w:val="center"/>
          </w:tcPr>
          <w:p w14:paraId="09D206AA" w14:textId="0CD8BC20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944" w:type="dxa"/>
            <w:vAlign w:val="center"/>
          </w:tcPr>
          <w:p w14:paraId="59565876" w14:textId="5FF31E28" w:rsidR="00AC575D" w:rsidRPr="006D0692" w:rsidRDefault="00AC575D" w:rsidP="00692405">
            <w:pPr>
              <w:widowControl w:val="0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889" w:type="dxa"/>
            <w:vAlign w:val="center"/>
          </w:tcPr>
          <w:p w14:paraId="608C8341" w14:textId="617BA844" w:rsidR="00AC575D" w:rsidRPr="006D0692" w:rsidRDefault="00AC575D" w:rsidP="00692405">
            <w:pPr>
              <w:widowControl w:val="0"/>
              <w:bidi w:val="0"/>
              <w:rPr>
                <w:rFonts w:cs="B Nazanin"/>
                <w:b/>
                <w:bCs/>
                <w:rtl/>
              </w:rPr>
            </w:pPr>
          </w:p>
        </w:tc>
      </w:tr>
    </w:tbl>
    <w:p w14:paraId="07FDF739" w14:textId="77777777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278D9413" w14:textId="7777777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18F534F2" w14:textId="160B4819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داوری مقالات مجلات معتبر/کتاب/طرح</w:t>
      </w:r>
      <w:r w:rsidRPr="006D0692">
        <w:rPr>
          <w:rFonts w:cs="B Nazanin"/>
          <w:b/>
          <w:bCs/>
          <w:sz w:val="24"/>
          <w:szCs w:val="24"/>
          <w:rtl/>
        </w:rPr>
        <w:softHyphen/>
      </w:r>
      <w:r w:rsidRPr="006D0692">
        <w:rPr>
          <w:rFonts w:cs="B Nazanin" w:hint="cs"/>
          <w:b/>
          <w:bCs/>
          <w:sz w:val="24"/>
          <w:szCs w:val="24"/>
          <w:rtl/>
        </w:rPr>
        <w:t xml:space="preserve"> پژوهشی </w:t>
      </w:r>
      <w:r w:rsidR="00CF70D3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92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4987"/>
        <w:gridCol w:w="3644"/>
      </w:tblGrid>
      <w:tr w:rsidR="00B90030" w:rsidRPr="006D0692" w14:paraId="56A60DE1" w14:textId="77777777" w:rsidTr="00D04060">
        <w:trPr>
          <w:cantSplit/>
          <w:trHeight w:hRule="exact" w:val="402"/>
          <w:jc w:val="center"/>
        </w:trPr>
        <w:tc>
          <w:tcPr>
            <w:tcW w:w="535" w:type="dxa"/>
            <w:shd w:val="clear" w:color="auto" w:fill="6373BA"/>
            <w:vAlign w:val="center"/>
          </w:tcPr>
          <w:p w14:paraId="11FCDED7" w14:textId="77777777" w:rsidR="00B90030" w:rsidRPr="006D0692" w:rsidRDefault="00B90030" w:rsidP="00692405">
            <w:pPr>
              <w:bidi w:val="0"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يف</w:t>
            </w:r>
          </w:p>
        </w:tc>
        <w:tc>
          <w:tcPr>
            <w:tcW w:w="5039" w:type="dxa"/>
            <w:shd w:val="clear" w:color="auto" w:fill="6373BA"/>
            <w:vAlign w:val="center"/>
          </w:tcPr>
          <w:p w14:paraId="2CFD970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>داوری مقالات مجلات معتبر/کتاب/طرح</w:t>
            </w:r>
            <w:r w:rsidRPr="006D0692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پژوهشی</w:t>
            </w:r>
          </w:p>
        </w:tc>
        <w:tc>
          <w:tcPr>
            <w:tcW w:w="3690" w:type="dxa"/>
            <w:shd w:val="clear" w:color="auto" w:fill="6373BA"/>
            <w:vAlign w:val="center"/>
          </w:tcPr>
          <w:p w14:paraId="1798A95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D069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نشریه</w:t>
            </w:r>
          </w:p>
        </w:tc>
      </w:tr>
      <w:tr w:rsidR="00B90030" w:rsidRPr="006D0692" w14:paraId="0E331B13" w14:textId="77777777" w:rsidTr="00D04060">
        <w:trPr>
          <w:trHeight w:hRule="exact" w:val="811"/>
          <w:jc w:val="center"/>
        </w:trPr>
        <w:tc>
          <w:tcPr>
            <w:tcW w:w="535" w:type="dxa"/>
            <w:vAlign w:val="center"/>
          </w:tcPr>
          <w:p w14:paraId="3B6F5A50" w14:textId="30406B38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39E88648" w14:textId="6F126883" w:rsidR="00B90030" w:rsidRPr="006D0692" w:rsidRDefault="00B90030" w:rsidP="00692405">
            <w:pPr>
              <w:bidi w:val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8743C1E" w14:textId="77777777" w:rsidR="00B90030" w:rsidRPr="006D0692" w:rsidRDefault="00B90030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B90030" w:rsidRPr="006D0692" w14:paraId="22F0D166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59A26904" w14:textId="5B3717EC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6A3925F" w14:textId="325E001D" w:rsidR="00B90030" w:rsidRPr="006D0692" w:rsidRDefault="00B90030" w:rsidP="00692405">
            <w:pPr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3690" w:type="dxa"/>
            <w:vAlign w:val="center"/>
          </w:tcPr>
          <w:p w14:paraId="0C333123" w14:textId="77777777" w:rsidR="00B90030" w:rsidRPr="006D0692" w:rsidRDefault="00B90030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7075F328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6C93FDD7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047E14CC" w14:textId="6B9DAC32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73F09AF7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014389E2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48CCAA5F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6EB0E071" w14:textId="1AE3F6D9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129F3867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49903D2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63767322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522BD776" w14:textId="36819FE6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76F5AA39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3A6FCBE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3438634F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72468B10" w14:textId="25E015D2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1751DBF4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715156E1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7D83B185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03E2F61" w14:textId="20B1D5E9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CAC8404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058D20AD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381C6B6E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35522E0F" w14:textId="6167FD18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2CBDB9C9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  <w:tr w:rsidR="00653F8A" w:rsidRPr="006D0692" w14:paraId="2420CB02" w14:textId="77777777" w:rsidTr="00D04060">
        <w:trPr>
          <w:trHeight w:hRule="exact" w:val="730"/>
          <w:jc w:val="center"/>
        </w:trPr>
        <w:tc>
          <w:tcPr>
            <w:tcW w:w="535" w:type="dxa"/>
            <w:vAlign w:val="center"/>
          </w:tcPr>
          <w:p w14:paraId="03721FB0" w14:textId="77777777" w:rsidR="00653F8A" w:rsidRPr="006D0692" w:rsidRDefault="00653F8A" w:rsidP="0069240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5039" w:type="dxa"/>
            <w:vAlign w:val="center"/>
          </w:tcPr>
          <w:p w14:paraId="4C365729" w14:textId="6D657D6C" w:rsidR="00653F8A" w:rsidRPr="006D0692" w:rsidRDefault="00653F8A" w:rsidP="0069240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690" w:type="dxa"/>
            <w:vAlign w:val="center"/>
          </w:tcPr>
          <w:p w14:paraId="5BBAB0E3" w14:textId="77777777" w:rsidR="00653F8A" w:rsidRPr="006D0692" w:rsidRDefault="00653F8A" w:rsidP="00692405">
            <w:pPr>
              <w:pStyle w:val="a"/>
              <w:jc w:val="center"/>
              <w:rPr>
                <w:rFonts w:asciiTheme="majorBidi" w:hAnsiTheme="majorBidi"/>
                <w:color w:val="000000" w:themeColor="text1"/>
                <w:rtl/>
              </w:rPr>
            </w:pPr>
          </w:p>
        </w:tc>
      </w:tr>
    </w:tbl>
    <w:p w14:paraId="124081ED" w14:textId="77777777" w:rsidR="00B90030" w:rsidRPr="006D0692" w:rsidRDefault="00B90030" w:rsidP="00B90030">
      <w:pPr>
        <w:ind w:firstLine="56"/>
        <w:rPr>
          <w:rFonts w:cs="B Nazanin"/>
          <w:b/>
          <w:bCs/>
          <w:sz w:val="14"/>
          <w:szCs w:val="14"/>
          <w:rtl/>
        </w:rPr>
      </w:pPr>
    </w:p>
    <w:p w14:paraId="6F93984C" w14:textId="77777777" w:rsidR="00B90030" w:rsidRPr="006D0692" w:rsidRDefault="00B90030" w:rsidP="005F6158">
      <w:pPr>
        <w:rPr>
          <w:rFonts w:cs="B Nazanin"/>
          <w:b/>
          <w:bCs/>
          <w:sz w:val="14"/>
          <w:szCs w:val="14"/>
          <w:rtl/>
        </w:rPr>
      </w:pPr>
    </w:p>
    <w:p w14:paraId="0B221455" w14:textId="77777777" w:rsidR="00B90030" w:rsidRPr="006D0692" w:rsidRDefault="00B90030" w:rsidP="00B90030">
      <w:pPr>
        <w:ind w:firstLine="56"/>
        <w:rPr>
          <w:rFonts w:cs="B Nazanin"/>
          <w:b/>
          <w:bCs/>
          <w:sz w:val="14"/>
          <w:szCs w:val="14"/>
          <w:rtl/>
        </w:rPr>
      </w:pPr>
    </w:p>
    <w:p w14:paraId="55AD88D8" w14:textId="0F489429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تدریس در کارگاه های پژوهشی</w:t>
      </w:r>
      <w:r w:rsidR="005C4ABF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88" w:type="dxa"/>
        <w:tblLook w:val="04A0" w:firstRow="1" w:lastRow="0" w:firstColumn="1" w:lastColumn="0" w:noHBand="0" w:noVBand="1"/>
      </w:tblPr>
      <w:tblGrid>
        <w:gridCol w:w="706"/>
        <w:gridCol w:w="1852"/>
        <w:gridCol w:w="1890"/>
        <w:gridCol w:w="2160"/>
        <w:gridCol w:w="1620"/>
      </w:tblGrid>
      <w:tr w:rsidR="00B90030" w:rsidRPr="006D0692" w14:paraId="5FAE12AA" w14:textId="77777777" w:rsidTr="00D04060">
        <w:trPr>
          <w:trHeight w:val="419"/>
        </w:trPr>
        <w:tc>
          <w:tcPr>
            <w:tcW w:w="706" w:type="dxa"/>
            <w:shd w:val="clear" w:color="auto" w:fill="6373BA"/>
            <w:vAlign w:val="center"/>
            <w:hideMark/>
          </w:tcPr>
          <w:p w14:paraId="7D67973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52" w:type="dxa"/>
            <w:shd w:val="clear" w:color="auto" w:fill="6373BA"/>
            <w:vAlign w:val="center"/>
            <w:hideMark/>
          </w:tcPr>
          <w:p w14:paraId="0A21F80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عنوان کارگاه</w:t>
            </w:r>
          </w:p>
        </w:tc>
        <w:tc>
          <w:tcPr>
            <w:tcW w:w="1890" w:type="dxa"/>
            <w:shd w:val="clear" w:color="auto" w:fill="6373BA"/>
            <w:vAlign w:val="center"/>
            <w:hideMark/>
          </w:tcPr>
          <w:p w14:paraId="5434B134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دانشگاه مجری</w:t>
            </w:r>
          </w:p>
        </w:tc>
        <w:tc>
          <w:tcPr>
            <w:tcW w:w="2160" w:type="dxa"/>
            <w:shd w:val="clear" w:color="auto" w:fill="6373BA"/>
            <w:vAlign w:val="center"/>
            <w:hideMark/>
          </w:tcPr>
          <w:p w14:paraId="047F0C7C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مخاطبین</w:t>
            </w:r>
          </w:p>
        </w:tc>
        <w:tc>
          <w:tcPr>
            <w:tcW w:w="1620" w:type="dxa"/>
            <w:shd w:val="clear" w:color="auto" w:fill="6373BA"/>
            <w:vAlign w:val="center"/>
            <w:hideMark/>
          </w:tcPr>
          <w:p w14:paraId="190E9670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سال برگزاری</w:t>
            </w:r>
          </w:p>
        </w:tc>
      </w:tr>
      <w:tr w:rsidR="00B90030" w:rsidRPr="006D0692" w14:paraId="066BC8AD" w14:textId="77777777" w:rsidTr="00221E23">
        <w:trPr>
          <w:trHeight w:val="419"/>
        </w:trPr>
        <w:tc>
          <w:tcPr>
            <w:tcW w:w="706" w:type="dxa"/>
            <w:vAlign w:val="center"/>
          </w:tcPr>
          <w:p w14:paraId="340EE4A4" w14:textId="530A26E1" w:rsidR="00B90030" w:rsidRPr="006D0692" w:rsidRDefault="00B90030" w:rsidP="00692405">
            <w:pPr>
              <w:spacing w:after="160" w:line="360" w:lineRule="auto"/>
              <w:jc w:val="center"/>
              <w:rPr>
                <w:rFonts w:ascii="Calibri" w:hAnsi="Calibri" w:cs="B Nazanin"/>
                <w:b/>
                <w:bCs/>
                <w:noProof/>
                <w:rtl/>
              </w:rPr>
            </w:pPr>
          </w:p>
        </w:tc>
        <w:tc>
          <w:tcPr>
            <w:tcW w:w="1852" w:type="dxa"/>
            <w:vAlign w:val="center"/>
          </w:tcPr>
          <w:p w14:paraId="3A663C19" w14:textId="38DEB673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noProof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F1C60B9" w14:textId="4D68645A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EB78AA5" w14:textId="3E39E08D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624EDC71" w14:textId="7204D3AF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B90030" w:rsidRPr="006D0692" w14:paraId="6A776B90" w14:textId="77777777" w:rsidTr="00221E23">
        <w:trPr>
          <w:trHeight w:val="419"/>
        </w:trPr>
        <w:tc>
          <w:tcPr>
            <w:tcW w:w="706" w:type="dxa"/>
            <w:vAlign w:val="center"/>
          </w:tcPr>
          <w:p w14:paraId="6FFE3E5B" w14:textId="47825C0E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07AB1B07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4A3899A9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86BB21F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69D4546" w14:textId="77777777" w:rsidR="00B90030" w:rsidRPr="006D0692" w:rsidRDefault="00B90030" w:rsidP="00692405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</w:tbl>
    <w:p w14:paraId="688CDE94" w14:textId="77777777" w:rsidR="00221E23" w:rsidRPr="006D0692" w:rsidRDefault="00221E23" w:rsidP="00221E23">
      <w:pPr>
        <w:rPr>
          <w:rFonts w:cs="B Nazanin"/>
          <w:b/>
          <w:bCs/>
          <w:sz w:val="24"/>
          <w:szCs w:val="24"/>
          <w:rtl/>
        </w:rPr>
      </w:pPr>
    </w:p>
    <w:p w14:paraId="1310EC0D" w14:textId="77777777" w:rsidR="005F6158" w:rsidRPr="006D0692" w:rsidRDefault="005F6158" w:rsidP="00221E23">
      <w:pPr>
        <w:rPr>
          <w:rFonts w:cs="B Nazanin"/>
          <w:b/>
          <w:bCs/>
          <w:sz w:val="24"/>
          <w:szCs w:val="24"/>
          <w:rtl/>
        </w:rPr>
      </w:pPr>
    </w:p>
    <w:p w14:paraId="27A403C9" w14:textId="77777777" w:rsidR="005F6158" w:rsidRPr="006D0692" w:rsidRDefault="005F6158" w:rsidP="00221E23">
      <w:pPr>
        <w:rPr>
          <w:rFonts w:cs="B Nazanin"/>
          <w:b/>
          <w:bCs/>
          <w:sz w:val="24"/>
          <w:szCs w:val="24"/>
          <w:rtl/>
        </w:rPr>
      </w:pPr>
    </w:p>
    <w:p w14:paraId="558C5687" w14:textId="6886D3A9" w:rsidR="00221E23" w:rsidRPr="006D0692" w:rsidRDefault="006B7704" w:rsidP="00221E23">
      <w:pPr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افتخارات، جوایز و دستاوردها</w:t>
      </w:r>
      <w:r w:rsidR="00221E23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88" w:type="dxa"/>
        <w:tblLook w:val="04A0" w:firstRow="1" w:lastRow="0" w:firstColumn="1" w:lastColumn="0" w:noHBand="0" w:noVBand="1"/>
      </w:tblPr>
      <w:tblGrid>
        <w:gridCol w:w="706"/>
        <w:gridCol w:w="1852"/>
        <w:gridCol w:w="1890"/>
        <w:gridCol w:w="2160"/>
        <w:gridCol w:w="1620"/>
      </w:tblGrid>
      <w:tr w:rsidR="00221E23" w:rsidRPr="006D0692" w14:paraId="542619DF" w14:textId="77777777" w:rsidTr="00D04060">
        <w:trPr>
          <w:trHeight w:val="419"/>
        </w:trPr>
        <w:tc>
          <w:tcPr>
            <w:tcW w:w="706" w:type="dxa"/>
            <w:shd w:val="clear" w:color="auto" w:fill="6373BA"/>
            <w:vAlign w:val="center"/>
            <w:hideMark/>
          </w:tcPr>
          <w:p w14:paraId="03E04D91" w14:textId="77777777" w:rsidR="00221E23" w:rsidRPr="006D0692" w:rsidRDefault="00221E23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52" w:type="dxa"/>
            <w:shd w:val="clear" w:color="auto" w:fill="6373BA"/>
            <w:vAlign w:val="center"/>
            <w:hideMark/>
          </w:tcPr>
          <w:p w14:paraId="4F0C62F4" w14:textId="1399DB67" w:rsidR="00221E23" w:rsidRPr="006D0692" w:rsidRDefault="00221E23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 xml:space="preserve">عنوان </w:t>
            </w:r>
          </w:p>
        </w:tc>
        <w:tc>
          <w:tcPr>
            <w:tcW w:w="1890" w:type="dxa"/>
            <w:shd w:val="clear" w:color="auto" w:fill="6373BA"/>
            <w:vAlign w:val="center"/>
            <w:hideMark/>
          </w:tcPr>
          <w:p w14:paraId="293D1C15" w14:textId="23EA74D8" w:rsidR="00221E23" w:rsidRPr="006D0692" w:rsidRDefault="00567AEF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مرکز اهداکننده</w:t>
            </w:r>
          </w:p>
        </w:tc>
        <w:tc>
          <w:tcPr>
            <w:tcW w:w="2160" w:type="dxa"/>
            <w:shd w:val="clear" w:color="auto" w:fill="6373BA"/>
            <w:vAlign w:val="center"/>
            <w:hideMark/>
          </w:tcPr>
          <w:p w14:paraId="286B2B9F" w14:textId="56BC1775" w:rsidR="00221E23" w:rsidRPr="006D0692" w:rsidRDefault="00521FBD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سال</w:t>
            </w:r>
          </w:p>
        </w:tc>
        <w:tc>
          <w:tcPr>
            <w:tcW w:w="1620" w:type="dxa"/>
            <w:shd w:val="clear" w:color="auto" w:fill="6373BA"/>
            <w:vAlign w:val="center"/>
            <w:hideMark/>
          </w:tcPr>
          <w:p w14:paraId="32752C02" w14:textId="2FA61FA4" w:rsidR="00221E23" w:rsidRPr="006D0692" w:rsidRDefault="00521FBD" w:rsidP="001C2C1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D0692">
              <w:rPr>
                <w:rFonts w:cs="B Nazanin" w:hint="cs"/>
                <w:b/>
                <w:bCs/>
                <w:rtl/>
                <w:lang w:bidi="fa-IR"/>
              </w:rPr>
              <w:t>توضیحات</w:t>
            </w:r>
          </w:p>
        </w:tc>
      </w:tr>
      <w:tr w:rsidR="00221E23" w:rsidRPr="006D0692" w14:paraId="1B90267E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54BB7559" w14:textId="17B32F6B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b/>
                <w:bCs/>
                <w:noProof/>
                <w:lang w:bidi="fa-IR"/>
              </w:rPr>
            </w:pPr>
          </w:p>
        </w:tc>
        <w:tc>
          <w:tcPr>
            <w:tcW w:w="1852" w:type="dxa"/>
            <w:vAlign w:val="center"/>
          </w:tcPr>
          <w:p w14:paraId="3691C268" w14:textId="5E024237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10DBD8EA" w14:textId="06EA1A5E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5D1D4746" w14:textId="4732E78E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47442018" w14:textId="026DBE87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221E23" w:rsidRPr="006D0692" w14:paraId="67D3B14B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04216739" w14:textId="73BEE876" w:rsidR="00221E23" w:rsidRPr="006D0692" w:rsidRDefault="00221E23" w:rsidP="001C2C1F">
            <w:pPr>
              <w:spacing w:after="160" w:line="360" w:lineRule="auto"/>
              <w:jc w:val="center"/>
              <w:rPr>
                <w:rFonts w:ascii="Calibri" w:hAnsi="Calibri" w:cs="B Nazanin"/>
                <w:b/>
                <w:bCs/>
                <w:noProof/>
                <w:rtl/>
              </w:rPr>
            </w:pPr>
          </w:p>
        </w:tc>
        <w:tc>
          <w:tcPr>
            <w:tcW w:w="1852" w:type="dxa"/>
            <w:vAlign w:val="center"/>
          </w:tcPr>
          <w:p w14:paraId="1081B912" w14:textId="131DA7E6" w:rsidR="00221E23" w:rsidRPr="006D0692" w:rsidRDefault="00221E23" w:rsidP="001C2C1F">
            <w:pPr>
              <w:spacing w:after="160"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5BA5A654" w14:textId="516E64CB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7CEAC698" w14:textId="31E8F792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5D1AC81" w14:textId="502EE3E0" w:rsidR="00221E23" w:rsidRPr="006D0692" w:rsidRDefault="00221E23" w:rsidP="001C2C1F">
            <w:pPr>
              <w:spacing w:after="160"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6E0594" w:rsidRPr="006D0692" w14:paraId="15C4CE42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4F9F997D" w14:textId="77777777" w:rsidR="006E0594" w:rsidRPr="006D0692" w:rsidRDefault="006E0594" w:rsidP="001C2C1F">
            <w:pPr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38D02FCB" w14:textId="4AD017DF" w:rsidR="006E0594" w:rsidRPr="006D0692" w:rsidRDefault="006E0594" w:rsidP="001C2C1F">
            <w:pPr>
              <w:spacing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1890" w:type="dxa"/>
            <w:vAlign w:val="center"/>
          </w:tcPr>
          <w:p w14:paraId="25C6615B" w14:textId="240ABBB7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2160" w:type="dxa"/>
            <w:vAlign w:val="center"/>
          </w:tcPr>
          <w:p w14:paraId="46919508" w14:textId="6A504242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5A0F3DDB" w14:textId="7DE8E2C3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  <w:tr w:rsidR="006E0594" w:rsidRPr="006D0692" w14:paraId="1AFD9B55" w14:textId="77777777" w:rsidTr="006E0594">
        <w:trPr>
          <w:trHeight w:val="419"/>
        </w:trPr>
        <w:tc>
          <w:tcPr>
            <w:tcW w:w="706" w:type="dxa"/>
            <w:vAlign w:val="center"/>
          </w:tcPr>
          <w:p w14:paraId="03DE5267" w14:textId="77777777" w:rsidR="006E0594" w:rsidRPr="006D0692" w:rsidRDefault="006E0594" w:rsidP="001C2C1F">
            <w:pPr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1852" w:type="dxa"/>
            <w:vAlign w:val="center"/>
          </w:tcPr>
          <w:p w14:paraId="030BFBCF" w14:textId="501934A1" w:rsidR="006E0594" w:rsidRPr="006D0692" w:rsidRDefault="006E0594" w:rsidP="006E0594">
            <w:pPr>
              <w:spacing w:line="360" w:lineRule="auto"/>
              <w:rPr>
                <w:rFonts w:cs="B Nazanin"/>
                <w:noProof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DC7E520" w14:textId="30553684" w:rsidR="006E0594" w:rsidRPr="006D0692" w:rsidRDefault="006E0594" w:rsidP="001C2C1F">
            <w:pPr>
              <w:spacing w:line="360" w:lineRule="auto"/>
              <w:jc w:val="center"/>
              <w:rPr>
                <w:rFonts w:cs="B Nazanin"/>
                <w:noProof/>
              </w:rPr>
            </w:pPr>
          </w:p>
        </w:tc>
        <w:tc>
          <w:tcPr>
            <w:tcW w:w="2160" w:type="dxa"/>
            <w:vAlign w:val="center"/>
          </w:tcPr>
          <w:p w14:paraId="78ADEDEA" w14:textId="62C16539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1620" w:type="dxa"/>
            <w:vAlign w:val="center"/>
          </w:tcPr>
          <w:p w14:paraId="438D3380" w14:textId="2C30AF4A" w:rsidR="006E0594" w:rsidRPr="006D0692" w:rsidRDefault="006E0594" w:rsidP="001C2C1F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</w:tr>
    </w:tbl>
    <w:p w14:paraId="2E258F3D" w14:textId="37CE86B3" w:rsidR="00B90030" w:rsidRPr="006D0692" w:rsidRDefault="00B90030" w:rsidP="00B90030">
      <w:pPr>
        <w:ind w:firstLine="56"/>
        <w:rPr>
          <w:rFonts w:cs="B Nazanin"/>
          <w:b/>
          <w:bCs/>
          <w:sz w:val="24"/>
          <w:szCs w:val="24"/>
          <w:rtl/>
        </w:rPr>
      </w:pPr>
    </w:p>
    <w:p w14:paraId="5D894D44" w14:textId="76E5B380" w:rsidR="00B90030" w:rsidRPr="006D0692" w:rsidRDefault="00B90030" w:rsidP="00221E23">
      <w:pPr>
        <w:ind w:firstLine="56"/>
        <w:rPr>
          <w:rFonts w:cs="B Nazanin"/>
          <w:b/>
          <w:bCs/>
          <w:sz w:val="24"/>
          <w:szCs w:val="24"/>
          <w:rtl/>
        </w:rPr>
      </w:pPr>
      <w:r w:rsidRPr="006D0692">
        <w:rPr>
          <w:rFonts w:cs="B Nazanin" w:hint="cs"/>
          <w:b/>
          <w:bCs/>
          <w:sz w:val="24"/>
          <w:szCs w:val="24"/>
          <w:rtl/>
        </w:rPr>
        <w:t>داوری کنگره</w:t>
      </w:r>
      <w:r w:rsidR="00E606A6" w:rsidRPr="006D0692">
        <w:rPr>
          <w:rFonts w:cs="B Nazanin" w:hint="cs"/>
          <w:b/>
          <w:bCs/>
          <w:sz w:val="24"/>
          <w:szCs w:val="24"/>
          <w:rtl/>
        </w:rPr>
        <w:t>:</w:t>
      </w:r>
    </w:p>
    <w:tbl>
      <w:tblPr>
        <w:bidiVisual/>
        <w:tblW w:w="8215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3800"/>
        <w:gridCol w:w="3564"/>
      </w:tblGrid>
      <w:tr w:rsidR="00B90030" w:rsidRPr="006D0692" w14:paraId="02441A16" w14:textId="77777777" w:rsidTr="00D04060">
        <w:trPr>
          <w:trHeight w:val="977"/>
        </w:trPr>
        <w:tc>
          <w:tcPr>
            <w:tcW w:w="851" w:type="dxa"/>
            <w:shd w:val="clear" w:color="auto" w:fill="6373BA"/>
            <w:vAlign w:val="center"/>
            <w:hideMark/>
          </w:tcPr>
          <w:p w14:paraId="77662136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3800" w:type="dxa"/>
            <w:shd w:val="clear" w:color="auto" w:fill="6373BA"/>
            <w:vAlign w:val="center"/>
            <w:hideMark/>
          </w:tcPr>
          <w:p w14:paraId="241509F5" w14:textId="17329963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عنوان کامل کنگره</w:t>
            </w:r>
          </w:p>
        </w:tc>
        <w:tc>
          <w:tcPr>
            <w:tcW w:w="3564" w:type="dxa"/>
            <w:shd w:val="clear" w:color="auto" w:fill="6373BA"/>
            <w:vAlign w:val="center"/>
            <w:hideMark/>
          </w:tcPr>
          <w:p w14:paraId="562BC0DD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نوع همکاری</w:t>
            </w:r>
          </w:p>
          <w:p w14:paraId="6792B55A" w14:textId="77777777" w:rsidR="00B90030" w:rsidRPr="006D0692" w:rsidRDefault="00B90030" w:rsidP="00692405">
            <w:pPr>
              <w:jc w:val="center"/>
              <w:rPr>
                <w:rFonts w:cs="B Nazanin"/>
                <w:b/>
                <w:bCs/>
                <w:rtl/>
              </w:rPr>
            </w:pPr>
            <w:r w:rsidRPr="006D0692">
              <w:rPr>
                <w:rFonts w:cs="B Nazanin" w:hint="cs"/>
                <w:b/>
                <w:bCs/>
                <w:rtl/>
              </w:rPr>
              <w:t>داوری حضوری/ داور مکاتبه‌ای</w:t>
            </w:r>
          </w:p>
        </w:tc>
      </w:tr>
      <w:tr w:rsidR="00B90030" w:rsidRPr="006D0692" w14:paraId="51D25B60" w14:textId="77777777" w:rsidTr="008B3BA9">
        <w:trPr>
          <w:trHeight w:val="615"/>
        </w:trPr>
        <w:tc>
          <w:tcPr>
            <w:tcW w:w="851" w:type="dxa"/>
          </w:tcPr>
          <w:p w14:paraId="09A9700C" w14:textId="0BBF3E4B" w:rsidR="00B90030" w:rsidRPr="006D0692" w:rsidRDefault="00B90030" w:rsidP="00467AA5">
            <w:pPr>
              <w:tabs>
                <w:tab w:val="center" w:pos="317"/>
              </w:tabs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3800" w:type="dxa"/>
          </w:tcPr>
          <w:p w14:paraId="443C3CBA" w14:textId="5DF7F001" w:rsidR="00B90030" w:rsidRPr="006D0692" w:rsidRDefault="00B90030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3564" w:type="dxa"/>
          </w:tcPr>
          <w:p w14:paraId="55F2772A" w14:textId="61B0FD72" w:rsidR="00B90030" w:rsidRPr="006D0692" w:rsidRDefault="00B90030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</w:rPr>
            </w:pPr>
          </w:p>
        </w:tc>
      </w:tr>
      <w:tr w:rsidR="00D41C25" w:rsidRPr="006D0692" w14:paraId="40718A52" w14:textId="77777777" w:rsidTr="008B3BA9">
        <w:trPr>
          <w:trHeight w:val="615"/>
        </w:trPr>
        <w:tc>
          <w:tcPr>
            <w:tcW w:w="851" w:type="dxa"/>
          </w:tcPr>
          <w:p w14:paraId="1A325590" w14:textId="0578B2BD" w:rsidR="00D41C25" w:rsidRPr="006D0692" w:rsidRDefault="00D41C25" w:rsidP="00467AA5">
            <w:pPr>
              <w:tabs>
                <w:tab w:val="center" w:pos="317"/>
              </w:tabs>
              <w:spacing w:line="360" w:lineRule="auto"/>
              <w:jc w:val="center"/>
              <w:rPr>
                <w:rFonts w:ascii="Calibri" w:hAnsi="Calibri" w:cs="B Nazanin"/>
                <w:b/>
                <w:bCs/>
                <w:noProof/>
              </w:rPr>
            </w:pPr>
          </w:p>
        </w:tc>
        <w:tc>
          <w:tcPr>
            <w:tcW w:w="3800" w:type="dxa"/>
          </w:tcPr>
          <w:p w14:paraId="180947BD" w14:textId="2C098D26" w:rsidR="00D41C25" w:rsidRPr="006D0692" w:rsidRDefault="00D41C25" w:rsidP="00692405">
            <w:pPr>
              <w:spacing w:line="360" w:lineRule="auto"/>
              <w:jc w:val="center"/>
              <w:rPr>
                <w:rFonts w:ascii="B Nazanin" w:hAnsi="B Nazanin" w:cs="B Nazanin"/>
                <w:noProof/>
                <w:rtl/>
              </w:rPr>
            </w:pPr>
          </w:p>
        </w:tc>
        <w:tc>
          <w:tcPr>
            <w:tcW w:w="3564" w:type="dxa"/>
          </w:tcPr>
          <w:p w14:paraId="3711C9A5" w14:textId="42C57440" w:rsidR="00D41C25" w:rsidRPr="006D0692" w:rsidRDefault="00D41C25" w:rsidP="00D41C25">
            <w:pPr>
              <w:spacing w:line="360" w:lineRule="auto"/>
              <w:rPr>
                <w:rFonts w:ascii="Calibri" w:hAnsi="Calibri" w:cs="B Nazanin"/>
                <w:noProof/>
                <w:rtl/>
              </w:rPr>
            </w:pPr>
          </w:p>
        </w:tc>
      </w:tr>
    </w:tbl>
    <w:p w14:paraId="0E0858E8" w14:textId="1120E6A0" w:rsidR="00B90030" w:rsidRPr="006D0692" w:rsidRDefault="00B90030" w:rsidP="00B90030">
      <w:pPr>
        <w:rPr>
          <w:rFonts w:cs="B Nazanin"/>
          <w:b/>
          <w:bCs/>
          <w:sz w:val="16"/>
          <w:szCs w:val="16"/>
        </w:rPr>
      </w:pPr>
    </w:p>
    <w:p w14:paraId="71476663" w14:textId="164A9FD7" w:rsidR="00B90030" w:rsidRPr="006D0692" w:rsidRDefault="00B90030" w:rsidP="00B90030">
      <w:pPr>
        <w:rPr>
          <w:rFonts w:cs="B Nazanin"/>
          <w:b/>
          <w:bCs/>
          <w:sz w:val="24"/>
          <w:szCs w:val="24"/>
          <w:rtl/>
        </w:rPr>
      </w:pPr>
    </w:p>
    <w:p w14:paraId="5B2FE750" w14:textId="5292DAA2" w:rsidR="00B90030" w:rsidRPr="006D0692" w:rsidRDefault="00B90030" w:rsidP="00B90030">
      <w:pPr>
        <w:spacing w:line="360" w:lineRule="auto"/>
        <w:rPr>
          <w:rFonts w:cs="B Nazanin"/>
          <w:noProof/>
          <w:rtl/>
        </w:rPr>
      </w:pPr>
      <w:r w:rsidRPr="006D0692">
        <w:rPr>
          <w:rFonts w:ascii="B Nazanin" w:hAnsi="B Nazanin" w:cs="B Nazanin" w:hint="cs"/>
          <w:noProof/>
          <w:sz w:val="24"/>
          <w:szCs w:val="24"/>
          <w:rtl/>
        </w:rPr>
        <w:t>*مسؤلیت صحت مستندات ارسال شده به دبیرخانۀ کنگره</w:t>
      </w:r>
      <w:r w:rsidR="00DB57EC" w:rsidRPr="006D0692">
        <w:rPr>
          <w:rFonts w:ascii="B Nazanin" w:hAnsi="B Nazanin" w:cs="B Nazanin" w:hint="cs"/>
          <w:noProof/>
          <w:sz w:val="24"/>
          <w:szCs w:val="24"/>
          <w:rtl/>
        </w:rPr>
        <w:t xml:space="preserve"> را میپذیرم و مستندات را نیز همراه با فرم بارگذاری کرده ام.</w:t>
      </w:r>
    </w:p>
    <w:p w14:paraId="7463693C" w14:textId="02A999DD" w:rsidR="005F6158" w:rsidRPr="006D0692" w:rsidRDefault="00B90030" w:rsidP="006F1392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>نام و نام خانوادگی: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ab/>
        <w:t xml:space="preserve"> </w:t>
      </w:r>
      <w:r w:rsidR="00DE6219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                     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تاریخ:      </w:t>
      </w:r>
      <w:r w:rsidR="00DE6219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     </w:t>
      </w:r>
      <w:r w:rsidR="00D52F85"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</w:t>
      </w:r>
      <w:r w:rsidRPr="006D0692">
        <w:rPr>
          <w:rFonts w:ascii="B Nazanin" w:hAnsi="B Nazanin" w:cs="B Nazanin" w:hint="cs"/>
          <w:b/>
          <w:bCs/>
          <w:noProof/>
          <w:sz w:val="26"/>
          <w:szCs w:val="26"/>
          <w:rtl/>
        </w:rPr>
        <w:t xml:space="preserve">             امضا:</w:t>
      </w:r>
    </w:p>
    <w:p w14:paraId="65739AF5" w14:textId="77777777" w:rsidR="005F6158" w:rsidRPr="006D0692" w:rsidRDefault="005F6158" w:rsidP="005F6158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</w:p>
    <w:p w14:paraId="4373AB8C" w14:textId="77777777" w:rsidR="005F6158" w:rsidRPr="006D0692" w:rsidRDefault="005F6158" w:rsidP="005F6158">
      <w:pPr>
        <w:pStyle w:val="ListParagraph"/>
        <w:ind w:left="450"/>
        <w:rPr>
          <w:rFonts w:cs="B Nazanin"/>
          <w:sz w:val="26"/>
          <w:szCs w:val="26"/>
          <w:rtl/>
          <w:lang w:bidi="fa-IR"/>
        </w:rPr>
      </w:pPr>
    </w:p>
    <w:p w14:paraId="48D5E03C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6667F897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7221CBCF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059BC80D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3D2B35E6" w14:textId="77777777" w:rsidR="00D41C25" w:rsidRPr="006D0692" w:rsidRDefault="00D41C25" w:rsidP="009037EB">
      <w:pPr>
        <w:pStyle w:val="ListParagraph"/>
        <w:ind w:left="450"/>
        <w:jc w:val="right"/>
        <w:rPr>
          <w:rFonts w:cs="B Nazanin"/>
          <w:b/>
          <w:bCs/>
          <w:sz w:val="26"/>
          <w:szCs w:val="26"/>
          <w:lang w:bidi="fa-IR"/>
        </w:rPr>
      </w:pPr>
    </w:p>
    <w:p w14:paraId="773737CC" w14:textId="7112437A" w:rsidR="00EE5609" w:rsidRPr="00EE5609" w:rsidRDefault="00EE5609" w:rsidP="00EE5609">
      <w:pPr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نکته مهم </w:t>
      </w:r>
    </w:p>
    <w:p w14:paraId="52F0BF52" w14:textId="5D195E8C" w:rsidR="00D41C25" w:rsidRPr="00EE5609" w:rsidRDefault="00EE5609" w:rsidP="00EE5609">
      <w:pPr>
        <w:pStyle w:val="ListParagraph"/>
        <w:numPr>
          <w:ilvl w:val="0"/>
          <w:numId w:val="2"/>
        </w:numPr>
        <w:rPr>
          <w:rFonts w:cs="B Nazanin"/>
          <w:b/>
          <w:bCs/>
          <w:sz w:val="26"/>
          <w:szCs w:val="26"/>
          <w:u w:val="single"/>
          <w:rtl/>
        </w:rPr>
      </w:pPr>
      <w:r w:rsidRPr="00EE5609">
        <w:rPr>
          <w:rFonts w:cs="B Nazanin"/>
          <w:b/>
          <w:bCs/>
          <w:sz w:val="26"/>
          <w:szCs w:val="26"/>
          <w:u w:val="single"/>
          <w:rtl/>
        </w:rPr>
        <w:t>کلیه مستندات مربوط به هر یک از بخش‌های تکمیل‌شده در فرم، مطابق با ترتیب جداول ارائه‌شده، به صورت یک فایل تجمیعی در قالب</w:t>
      </w:r>
      <w:r w:rsidRPr="00EE5609">
        <w:rPr>
          <w:rFonts w:cs="B Nazanin"/>
          <w:b/>
          <w:bCs/>
          <w:sz w:val="26"/>
          <w:szCs w:val="26"/>
          <w:u w:val="single"/>
        </w:rPr>
        <w:t xml:space="preserve"> PDF </w:t>
      </w:r>
      <w:r w:rsidRPr="00EE5609">
        <w:rPr>
          <w:rFonts w:cs="B Nazanin"/>
          <w:b/>
          <w:bCs/>
          <w:sz w:val="26"/>
          <w:szCs w:val="26"/>
          <w:u w:val="single"/>
          <w:rtl/>
        </w:rPr>
        <w:t xml:space="preserve">تهیه و بارگذاری </w:t>
      </w:r>
      <w:r w:rsidRPr="00EE5609">
        <w:rPr>
          <w:rFonts w:cs="B Nazanin" w:hint="cs"/>
          <w:b/>
          <w:bCs/>
          <w:sz w:val="26"/>
          <w:szCs w:val="26"/>
          <w:u w:val="single"/>
          <w:rtl/>
        </w:rPr>
        <w:t>شود.</w:t>
      </w:r>
    </w:p>
    <w:sectPr w:rsidR="00D41C25" w:rsidRPr="00EE5609" w:rsidSect="007710C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552" w:right="1440" w:bottom="2127" w:left="1440" w:header="216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3B278" w14:textId="77777777" w:rsidR="00415CF9" w:rsidRDefault="00415CF9" w:rsidP="00311DB7">
      <w:pPr>
        <w:spacing w:after="0" w:line="240" w:lineRule="auto"/>
      </w:pPr>
      <w:r>
        <w:separator/>
      </w:r>
    </w:p>
  </w:endnote>
  <w:endnote w:type="continuationSeparator" w:id="0">
    <w:p w14:paraId="38C592CD" w14:textId="77777777" w:rsidR="00415CF9" w:rsidRDefault="00415CF9" w:rsidP="00311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jaVuSans">
    <w:altName w:val="Times New Roman"/>
    <w:panose1 w:val="00000000000000000000"/>
    <w:charset w:val="00"/>
    <w:family w:val="roman"/>
    <w:notTrueType/>
    <w:pitch w:val="default"/>
  </w:font>
  <w:font w:name="Albertus Extra Bold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622" w:type="pct"/>
      <w:tblInd w:w="-990" w:type="dxa"/>
      <w:shd w:val="clear" w:color="auto" w:fill="4472C4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4"/>
    </w:tblGrid>
    <w:tr w:rsidR="00257C6D" w14:paraId="44019EB6" w14:textId="77777777" w:rsidTr="00D87ED8">
      <w:trPr>
        <w:trHeight w:val="500"/>
      </w:trPr>
      <w:tc>
        <w:tcPr>
          <w:tcW w:w="5000" w:type="pct"/>
          <w:shd w:val="clear" w:color="auto" w:fill="002465"/>
          <w:vAlign w:val="center"/>
        </w:tcPr>
        <w:p w14:paraId="2BB356CB" w14:textId="1D66B4DD" w:rsidR="00257C6D" w:rsidRDefault="00000000" w:rsidP="00D87ED8">
          <w:pPr>
            <w:pStyle w:val="Footer"/>
            <w:bidi w:val="0"/>
            <w:spacing w:before="80" w:after="80"/>
            <w:jc w:val="center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  <w:alias w:val="Title"/>
              <w:tag w:val=""/>
              <w:id w:val="-578829839"/>
              <w:placeholder>
                <w:docPart w:val="7398F65811444F8AAB3FAAC4180157C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257C6D" w:rsidRPr="00257C6D">
                <w:rPr>
                  <w:rFonts w:cs="B Nazanin"/>
                  <w:b/>
                  <w:bCs/>
                  <w:color w:val="FFFFFF" w:themeColor="background1"/>
                  <w:sz w:val="24"/>
                  <w:szCs w:val="24"/>
                </w:rPr>
                <w:t>KERMAN UNIVERSITY OF MEDICAL SCIENCES, KERMAN, IRAN- SEPTEMBER - 2026</w:t>
              </w:r>
            </w:sdtContent>
          </w:sdt>
        </w:p>
      </w:tc>
    </w:tr>
  </w:tbl>
  <w:p w14:paraId="4F1DBD50" w14:textId="4E9E586E" w:rsidR="00B74DB5" w:rsidRDefault="00B74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33BF4" w14:textId="77777777" w:rsidR="00415CF9" w:rsidRDefault="00415CF9" w:rsidP="00311DB7">
      <w:pPr>
        <w:spacing w:after="0" w:line="240" w:lineRule="auto"/>
      </w:pPr>
      <w:r>
        <w:separator/>
      </w:r>
    </w:p>
  </w:footnote>
  <w:footnote w:type="continuationSeparator" w:id="0">
    <w:p w14:paraId="0CFBBD22" w14:textId="77777777" w:rsidR="00415CF9" w:rsidRDefault="00415CF9" w:rsidP="00311D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ECF8F" w14:textId="25C48E2D" w:rsidR="00CA6B1E" w:rsidRDefault="00000000">
    <w:pPr>
      <w:pStyle w:val="Header"/>
    </w:pPr>
    <w:r>
      <w:rPr>
        <w:noProof/>
      </w:rPr>
      <w:pict w14:anchorId="008F1C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8" o:spid="_x0000_s1032" type="#_x0000_t75" style="position:absolute;left:0;text-align:left;margin-left:0;margin-top:0;width:522.6pt;height:478.2pt;z-index:-251651584;mso-position-horizontal:center;mso-position-horizontal-relative:margin;mso-position-vertical:center;mso-position-vertical-relative:margin" o:allowincell="f">
          <v:imagedata r:id="rId1" o:title="خاکستری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20DD7" w14:textId="38F2F356" w:rsidR="00CA6B1E" w:rsidRDefault="006D0692">
    <w:pPr>
      <w:pStyle w:val="Header"/>
    </w:pPr>
    <w:r>
      <w:rPr>
        <w:noProof/>
      </w:rPr>
      <w:drawing>
        <wp:anchor distT="0" distB="0" distL="114300" distR="114300" simplePos="0" relativeHeight="251662848" behindDoc="1" locked="0" layoutInCell="1" allowOverlap="1" wp14:anchorId="15F4B2D5" wp14:editId="066BEF28">
          <wp:simplePos x="0" y="0"/>
          <wp:positionH relativeFrom="column">
            <wp:posOffset>5321300</wp:posOffset>
          </wp:positionH>
          <wp:positionV relativeFrom="page">
            <wp:posOffset>57150</wp:posOffset>
          </wp:positionV>
          <wp:extent cx="1085850" cy="1076960"/>
          <wp:effectExtent l="0" t="0" r="0" b="8890"/>
          <wp:wrapTight wrapText="bothSides">
            <wp:wrapPolygon edited="0">
              <wp:start x="0" y="0"/>
              <wp:lineTo x="0" y="21396"/>
              <wp:lineTo x="21221" y="21396"/>
              <wp:lineTo x="21221" y="0"/>
              <wp:lineTo x="0" y="0"/>
            </wp:wrapPolygon>
          </wp:wrapTight>
          <wp:docPr id="59990822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076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  <w:lang w:val="fa-IR"/>
      </w:rPr>
      <w:pict w14:anchorId="493F26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9" o:spid="_x0000_s1033" type="#_x0000_t75" style="position:absolute;left:0;text-align:left;margin-left:0;margin-top:0;width:450.9pt;height:478.2pt;z-index:-251650560;mso-position-horizontal:center;mso-position-horizontal-relative:margin;mso-position-vertical:center;mso-position-vertical-relative:margin" o:allowincell="f">
          <v:imagedata r:id="rId2" o:title="خاکستری 2"/>
          <w10:wrap anchorx="margin" anchory="margin"/>
        </v:shape>
      </w:pict>
    </w:r>
    <w:r w:rsidR="00EF4113">
      <w:rPr>
        <w:noProof/>
      </w:rPr>
      <w:drawing>
        <wp:anchor distT="0" distB="0" distL="114300" distR="114300" simplePos="0" relativeHeight="251660800" behindDoc="0" locked="0" layoutInCell="1" allowOverlap="1" wp14:anchorId="5B57101F" wp14:editId="4F0AFF64">
          <wp:simplePos x="0" y="0"/>
          <wp:positionH relativeFrom="page">
            <wp:align>left</wp:align>
          </wp:positionH>
          <wp:positionV relativeFrom="page">
            <wp:posOffset>285115</wp:posOffset>
          </wp:positionV>
          <wp:extent cx="6223000" cy="711200"/>
          <wp:effectExtent l="0" t="0" r="6350" b="0"/>
          <wp:wrapSquare wrapText="bothSides"/>
          <wp:docPr id="7905098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30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74E7A" w14:textId="36924986" w:rsidR="00CA6B1E" w:rsidRDefault="00000000">
    <w:pPr>
      <w:pStyle w:val="Header"/>
    </w:pPr>
    <w:r>
      <w:rPr>
        <w:noProof/>
      </w:rPr>
      <w:pict w14:anchorId="251B5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5641937" o:spid="_x0000_s1031" type="#_x0000_t75" style="position:absolute;left:0;text-align:left;margin-left:0;margin-top:0;width:522.6pt;height:478.2pt;z-index:-251652608;mso-position-horizontal:center;mso-position-horizontal-relative:margin;mso-position-vertical:center;mso-position-vertical-relative:margin" o:allowincell="f">
          <v:imagedata r:id="rId1" o:title="خاکستری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8793B"/>
    <w:multiLevelType w:val="hybridMultilevel"/>
    <w:tmpl w:val="A830D5FC"/>
    <w:lvl w:ilvl="0" w:tplc="5360FD94">
      <w:numFmt w:val="bullet"/>
      <w:lvlText w:val=""/>
      <w:lvlJc w:val="left"/>
      <w:pPr>
        <w:ind w:left="45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4ED224C4"/>
    <w:multiLevelType w:val="hybridMultilevel"/>
    <w:tmpl w:val="63AAF3EC"/>
    <w:lvl w:ilvl="0" w:tplc="7EB20976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121CA"/>
    <w:multiLevelType w:val="hybridMultilevel"/>
    <w:tmpl w:val="F5B480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714134">
    <w:abstractNumId w:val="0"/>
  </w:num>
  <w:num w:numId="2" w16cid:durableId="1132092083">
    <w:abstractNumId w:val="2"/>
  </w:num>
  <w:num w:numId="3" w16cid:durableId="1441140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NzC3MLUwMjQxtrRQ0lEKTi0uzszPAykwrAUAkIFttywAAAA="/>
  </w:docVars>
  <w:rsids>
    <w:rsidRoot w:val="00311DB7"/>
    <w:rsid w:val="00001A71"/>
    <w:rsid w:val="000C73BF"/>
    <w:rsid w:val="00121BA9"/>
    <w:rsid w:val="00194290"/>
    <w:rsid w:val="001B7BDF"/>
    <w:rsid w:val="00217E56"/>
    <w:rsid w:val="00221E23"/>
    <w:rsid w:val="00227483"/>
    <w:rsid w:val="00257C6D"/>
    <w:rsid w:val="002C17C5"/>
    <w:rsid w:val="002F7034"/>
    <w:rsid w:val="00311DB7"/>
    <w:rsid w:val="00347D9E"/>
    <w:rsid w:val="0035563A"/>
    <w:rsid w:val="0038130E"/>
    <w:rsid w:val="00395B2F"/>
    <w:rsid w:val="003C245B"/>
    <w:rsid w:val="003D5A1B"/>
    <w:rsid w:val="00411D3E"/>
    <w:rsid w:val="0041225A"/>
    <w:rsid w:val="00415CF9"/>
    <w:rsid w:val="00467AA5"/>
    <w:rsid w:val="004854F9"/>
    <w:rsid w:val="004B41F7"/>
    <w:rsid w:val="004E5763"/>
    <w:rsid w:val="00521FBD"/>
    <w:rsid w:val="005325EB"/>
    <w:rsid w:val="00544861"/>
    <w:rsid w:val="005665EC"/>
    <w:rsid w:val="00567AEF"/>
    <w:rsid w:val="00575315"/>
    <w:rsid w:val="005962DC"/>
    <w:rsid w:val="005C4ABF"/>
    <w:rsid w:val="005E59D1"/>
    <w:rsid w:val="005F6158"/>
    <w:rsid w:val="00602269"/>
    <w:rsid w:val="00653F8A"/>
    <w:rsid w:val="00697190"/>
    <w:rsid w:val="006A20BD"/>
    <w:rsid w:val="006B7704"/>
    <w:rsid w:val="006D0692"/>
    <w:rsid w:val="006E0594"/>
    <w:rsid w:val="006F1392"/>
    <w:rsid w:val="00713EE3"/>
    <w:rsid w:val="00767939"/>
    <w:rsid w:val="007710CB"/>
    <w:rsid w:val="0079251A"/>
    <w:rsid w:val="00815F5B"/>
    <w:rsid w:val="008376BA"/>
    <w:rsid w:val="00842E04"/>
    <w:rsid w:val="0084374B"/>
    <w:rsid w:val="008B3BA9"/>
    <w:rsid w:val="008B75B9"/>
    <w:rsid w:val="008C2BF1"/>
    <w:rsid w:val="008C5F65"/>
    <w:rsid w:val="008C6388"/>
    <w:rsid w:val="009005CD"/>
    <w:rsid w:val="009037EB"/>
    <w:rsid w:val="009105CB"/>
    <w:rsid w:val="00951D34"/>
    <w:rsid w:val="00961B21"/>
    <w:rsid w:val="0098429A"/>
    <w:rsid w:val="00984886"/>
    <w:rsid w:val="009A4946"/>
    <w:rsid w:val="009D5C98"/>
    <w:rsid w:val="009E47A8"/>
    <w:rsid w:val="009E5EF9"/>
    <w:rsid w:val="00A119BA"/>
    <w:rsid w:val="00A175ED"/>
    <w:rsid w:val="00A25954"/>
    <w:rsid w:val="00A37556"/>
    <w:rsid w:val="00A4238B"/>
    <w:rsid w:val="00A675CB"/>
    <w:rsid w:val="00A87C43"/>
    <w:rsid w:val="00AB0F2E"/>
    <w:rsid w:val="00AC1CC0"/>
    <w:rsid w:val="00AC575D"/>
    <w:rsid w:val="00AD1760"/>
    <w:rsid w:val="00AE18D3"/>
    <w:rsid w:val="00AE6B57"/>
    <w:rsid w:val="00B74DB5"/>
    <w:rsid w:val="00B86A22"/>
    <w:rsid w:val="00B90030"/>
    <w:rsid w:val="00BA3E39"/>
    <w:rsid w:val="00BD097C"/>
    <w:rsid w:val="00BE22AE"/>
    <w:rsid w:val="00C02B18"/>
    <w:rsid w:val="00C05CEB"/>
    <w:rsid w:val="00C0672A"/>
    <w:rsid w:val="00C1243C"/>
    <w:rsid w:val="00C44124"/>
    <w:rsid w:val="00C6706F"/>
    <w:rsid w:val="00C67A77"/>
    <w:rsid w:val="00CA1BB7"/>
    <w:rsid w:val="00CA27C0"/>
    <w:rsid w:val="00CA4418"/>
    <w:rsid w:val="00CA58B5"/>
    <w:rsid w:val="00CA6B1E"/>
    <w:rsid w:val="00CF70D3"/>
    <w:rsid w:val="00D04060"/>
    <w:rsid w:val="00D20747"/>
    <w:rsid w:val="00D27F85"/>
    <w:rsid w:val="00D33F0B"/>
    <w:rsid w:val="00D41C25"/>
    <w:rsid w:val="00D444AC"/>
    <w:rsid w:val="00D52F85"/>
    <w:rsid w:val="00D87ED8"/>
    <w:rsid w:val="00DB57EC"/>
    <w:rsid w:val="00DD0211"/>
    <w:rsid w:val="00DE6219"/>
    <w:rsid w:val="00E1199E"/>
    <w:rsid w:val="00E1214D"/>
    <w:rsid w:val="00E464C5"/>
    <w:rsid w:val="00E606A6"/>
    <w:rsid w:val="00E65C51"/>
    <w:rsid w:val="00EE5609"/>
    <w:rsid w:val="00EE743B"/>
    <w:rsid w:val="00EF4113"/>
    <w:rsid w:val="00F05584"/>
    <w:rsid w:val="00F140AF"/>
    <w:rsid w:val="00F3268F"/>
    <w:rsid w:val="00F34DF5"/>
    <w:rsid w:val="00F57408"/>
    <w:rsid w:val="00FB41C8"/>
    <w:rsid w:val="00FC26B9"/>
    <w:rsid w:val="00FC648E"/>
    <w:rsid w:val="00FD67B3"/>
    <w:rsid w:val="00FE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311F3"/>
  <w15:chartTrackingRefBased/>
  <w15:docId w15:val="{E65BB2C9-D427-4BB0-BCFD-E07D89D42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next w:val="Normal"/>
    <w:link w:val="Heading3Char"/>
    <w:qFormat/>
    <w:rsid w:val="00B90030"/>
    <w:pPr>
      <w:keepNext/>
      <w:spacing w:after="0" w:line="240" w:lineRule="auto"/>
      <w:jc w:val="lowKashida"/>
      <w:outlineLvl w:val="2"/>
    </w:pPr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paragraph" w:styleId="Heading4">
    <w:name w:val="heading 4"/>
    <w:basedOn w:val="Normal"/>
    <w:next w:val="Normal"/>
    <w:link w:val="Heading4Char"/>
    <w:qFormat/>
    <w:rsid w:val="00B90030"/>
    <w:pPr>
      <w:keepNext/>
      <w:spacing w:after="0" w:line="240" w:lineRule="auto"/>
      <w:ind w:firstLine="56"/>
      <w:outlineLvl w:val="3"/>
    </w:pPr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DB7"/>
  </w:style>
  <w:style w:type="paragraph" w:styleId="Footer">
    <w:name w:val="footer"/>
    <w:basedOn w:val="Normal"/>
    <w:link w:val="FooterChar"/>
    <w:uiPriority w:val="99"/>
    <w:unhideWhenUsed/>
    <w:rsid w:val="00311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DB7"/>
  </w:style>
  <w:style w:type="character" w:customStyle="1" w:styleId="Heading3Char">
    <w:name w:val="Heading 3 Char"/>
    <w:basedOn w:val="DefaultParagraphFont"/>
    <w:link w:val="Heading3"/>
    <w:rsid w:val="00B90030"/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character" w:customStyle="1" w:styleId="Heading4Char">
    <w:name w:val="Heading 4 Char"/>
    <w:basedOn w:val="DefaultParagraphFont"/>
    <w:link w:val="Heading4"/>
    <w:rsid w:val="00B90030"/>
    <w:rPr>
      <w:rFonts w:ascii="Times New Roman" w:eastAsia="Times New Roman" w:hAnsi="Times New Roman" w:cs="Yagut"/>
      <w:b/>
      <w:bCs/>
      <w:kern w:val="0"/>
      <w:sz w:val="20"/>
      <w:szCs w:val="26"/>
      <w:lang w:bidi="ar-SA"/>
      <w14:ligatures w14:val="none"/>
    </w:rPr>
  </w:style>
  <w:style w:type="paragraph" w:styleId="ListParagraph">
    <w:name w:val="List Paragraph"/>
    <w:basedOn w:val="Normal"/>
    <w:uiPriority w:val="34"/>
    <w:qFormat/>
    <w:rsid w:val="00B90030"/>
    <w:pPr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kern w:val="0"/>
      <w:sz w:val="20"/>
      <w:szCs w:val="20"/>
      <w:lang w:bidi="ar-SA"/>
      <w14:ligatures w14:val="none"/>
    </w:rPr>
  </w:style>
  <w:style w:type="paragraph" w:customStyle="1" w:styleId="a">
    <w:name w:val="داخل جدول"/>
    <w:basedOn w:val="ListParagraph"/>
    <w:uiPriority w:val="99"/>
    <w:qFormat/>
    <w:rsid w:val="00B90030"/>
    <w:pPr>
      <w:tabs>
        <w:tab w:val="left" w:pos="6320"/>
      </w:tabs>
      <w:ind w:left="0"/>
      <w:jc w:val="both"/>
    </w:pPr>
    <w:rPr>
      <w:rFonts w:eastAsiaTheme="minorHAnsi" w:cs="B Nazanin"/>
      <w:sz w:val="18"/>
      <w:lang w:bidi="fa-IR"/>
    </w:rPr>
  </w:style>
  <w:style w:type="table" w:styleId="TableGrid">
    <w:name w:val="Table Grid"/>
    <w:basedOn w:val="TableNormal"/>
    <w:uiPriority w:val="39"/>
    <w:rsid w:val="00B90030"/>
    <w:pPr>
      <w:spacing w:after="0" w:line="240" w:lineRule="auto"/>
    </w:pPr>
    <w:rPr>
      <w:kern w:val="0"/>
      <w:lang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0030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B90030"/>
    <w:rPr>
      <w:rFonts w:ascii="DejaVuSans" w:hAnsi="DejaVuSans" w:hint="default"/>
      <w:b w:val="0"/>
      <w:bCs w:val="0"/>
      <w:i w:val="0"/>
      <w:iCs w:val="0"/>
      <w:color w:val="11111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98F65811444F8AAB3FAAC418015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1B32D-5E37-4F57-9D3F-BCBA945B77EE}"/>
      </w:docPartPr>
      <w:docPartBody>
        <w:p w:rsidR="006F2855" w:rsidRDefault="00402859" w:rsidP="00402859">
          <w:pPr>
            <w:pStyle w:val="7398F65811444F8AAB3FAAC4180157C8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jaVuSans">
    <w:altName w:val="Times New Roman"/>
    <w:panose1 w:val="00000000000000000000"/>
    <w:charset w:val="00"/>
    <w:family w:val="roman"/>
    <w:notTrueType/>
    <w:pitch w:val="default"/>
  </w:font>
  <w:font w:name="Albertus Extra Bold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859"/>
    <w:rsid w:val="001160FD"/>
    <w:rsid w:val="001C3C1C"/>
    <w:rsid w:val="002047E8"/>
    <w:rsid w:val="002C17C5"/>
    <w:rsid w:val="003C245B"/>
    <w:rsid w:val="00402859"/>
    <w:rsid w:val="004854F9"/>
    <w:rsid w:val="006F2855"/>
    <w:rsid w:val="007A08C9"/>
    <w:rsid w:val="009D5C98"/>
    <w:rsid w:val="00E1199E"/>
    <w:rsid w:val="00FB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98F65811444F8AAB3FAAC4180157C8">
    <w:name w:val="7398F65811444F8AAB3FAAC4180157C8"/>
    <w:rsid w:val="004028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336</Words>
  <Characters>191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KERMAN UNIVERSITY OF MEDICAL SCIENCES, KERMAN, IRAN- SEPTEMBER - 2026</vt:lpstr>
      <vt:lpstr>        مشخصات فردي:</vt:lpstr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RMAN UNIVERSITY OF MEDICAL SCIENCES, KERMAN, IRAN- SEPTEMBER - 2026</dc:title>
  <dc:subject/>
  <dc:creator>Computer Center</dc:creator>
  <cp:keywords/>
  <dc:description/>
  <cp:lastModifiedBy>Computer Center</cp:lastModifiedBy>
  <cp:revision>11</cp:revision>
  <dcterms:created xsi:type="dcterms:W3CDTF">2026-02-08T12:06:00Z</dcterms:created>
  <dcterms:modified xsi:type="dcterms:W3CDTF">2026-04-2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5bf30-3ebc-4da5-9bed-a88fafbfb67b</vt:lpwstr>
  </property>
</Properties>
</file>